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99B45" w14:textId="77777777" w:rsidR="007D1A63" w:rsidRPr="00744949" w:rsidRDefault="005F33C5" w:rsidP="007D1A63">
      <w:pPr>
        <w:snapToGrid w:val="0"/>
        <w:spacing w:line="0" w:lineRule="atLeast"/>
        <w:ind w:left="-57"/>
        <w:jc w:val="right"/>
        <w:rPr>
          <w:rFonts w:ascii="Calibri" w:hAnsi="Calibri" w:cs="Calibri"/>
          <w:b/>
        </w:rPr>
      </w:pPr>
      <w:r w:rsidRPr="0064577B">
        <w:rPr>
          <w:rFonts w:ascii="Calibri" w:hAnsi="Calibri" w:cs="Calibri"/>
          <w:b/>
        </w:rPr>
        <w:t xml:space="preserve"> </w:t>
      </w:r>
      <w:r w:rsidR="007D1A63" w:rsidRPr="00744949">
        <w:rPr>
          <w:rFonts w:ascii="Calibri" w:hAnsi="Calibri" w:cs="Calibri"/>
          <w:noProof/>
          <w:lang w:eastAsia="zh-CN"/>
        </w:rPr>
        <w:drawing>
          <wp:inline distT="0" distB="0" distL="0" distR="0" wp14:anchorId="143D7528" wp14:editId="14C42F1D">
            <wp:extent cx="2006600" cy="768350"/>
            <wp:effectExtent l="0" t="0" r="0" b="0"/>
            <wp:docPr id="3" name="Picture 3" descr="EdU_logo_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dU_logo_colou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76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165A12" w14:textId="464CEE8B" w:rsidR="00B833DC" w:rsidRPr="00DA759E" w:rsidRDefault="007D1A63" w:rsidP="007D1A63">
      <w:pPr>
        <w:snapToGrid w:val="0"/>
        <w:spacing w:line="0" w:lineRule="atLeast"/>
        <w:ind w:left="-57"/>
        <w:rPr>
          <w:rFonts w:ascii="Calibri" w:hAnsi="Calibri" w:cs="Calibri"/>
        </w:rPr>
      </w:pPr>
      <w:r w:rsidRPr="00744949">
        <w:rPr>
          <w:rFonts w:ascii="Calibri" w:hAnsi="Calibri" w:cs="Calibri" w:hint="eastAsia"/>
          <w:b/>
        </w:rPr>
        <w:t xml:space="preserve"> </w:t>
      </w:r>
      <w:r w:rsidR="00B833DC" w:rsidRPr="00744949">
        <w:rPr>
          <w:rFonts w:ascii="Calibri" w:hAnsi="Calibri" w:cs="Calibri"/>
          <w:b/>
        </w:rPr>
        <w:t>致</w:t>
      </w:r>
      <w:r w:rsidR="003C7DF6" w:rsidRPr="00744949">
        <w:rPr>
          <w:rFonts w:ascii="Calibri" w:hAnsi="Calibri" w:cs="Calibri"/>
          <w:b/>
        </w:rPr>
        <w:t>：</w:t>
      </w:r>
      <w:r w:rsidR="00B833DC" w:rsidRPr="00744949">
        <w:rPr>
          <w:rFonts w:ascii="Calibri" w:hAnsi="Calibri" w:cs="Calibri"/>
        </w:rPr>
        <w:t xml:space="preserve"> </w:t>
      </w:r>
      <w:r w:rsidR="00B833DC" w:rsidRPr="00744949">
        <w:rPr>
          <w:rFonts w:ascii="Calibri" w:hAnsi="Calibri" w:cs="Calibri"/>
          <w:b/>
        </w:rPr>
        <w:tab/>
      </w:r>
      <w:r w:rsidR="00B833DC" w:rsidRPr="00744949">
        <w:rPr>
          <w:rFonts w:ascii="Calibri" w:hAnsi="Calibri" w:cs="Calibri"/>
          <w:b/>
        </w:rPr>
        <w:t>傳媒機構採訪主任</w:t>
      </w:r>
      <w:r w:rsidR="00680FDA" w:rsidRPr="00744949">
        <w:rPr>
          <w:rFonts w:ascii="Calibri" w:hAnsi="Calibri" w:cs="Calibri"/>
          <w:b/>
        </w:rPr>
        <w:tab/>
      </w:r>
      <w:r w:rsidR="00680FDA" w:rsidRPr="00DA759E">
        <w:rPr>
          <w:rFonts w:ascii="Calibri" w:hAnsi="Calibri" w:cs="Calibri"/>
        </w:rPr>
        <w:t>(</w:t>
      </w:r>
      <w:r w:rsidR="00680FDA" w:rsidRPr="00DA759E">
        <w:rPr>
          <w:rFonts w:ascii="Calibri" w:hAnsi="Calibri" w:cs="Calibri"/>
        </w:rPr>
        <w:t>共</w:t>
      </w:r>
      <w:r w:rsidR="007F4425" w:rsidRPr="00DA759E">
        <w:rPr>
          <w:rFonts w:ascii="Calibri" w:hAnsi="Calibri" w:cs="Calibri"/>
        </w:rPr>
        <w:t xml:space="preserve"> </w:t>
      </w:r>
      <w:r w:rsidR="00CB10E6" w:rsidRPr="00DA759E">
        <w:rPr>
          <w:rFonts w:ascii="Calibri" w:hAnsi="Calibri" w:cs="Calibri" w:hint="eastAsia"/>
        </w:rPr>
        <w:t>2</w:t>
      </w:r>
      <w:r w:rsidR="00680FDA" w:rsidRPr="00DA759E">
        <w:rPr>
          <w:rFonts w:ascii="Calibri" w:hAnsi="Calibri" w:cs="Calibri"/>
        </w:rPr>
        <w:t>頁</w:t>
      </w:r>
      <w:r w:rsidR="00680FDA" w:rsidRPr="00DA759E">
        <w:rPr>
          <w:rFonts w:ascii="Calibri" w:hAnsi="Calibri" w:cs="Calibri"/>
        </w:rPr>
        <w:t>)</w:t>
      </w:r>
      <w:r w:rsidR="005A332F" w:rsidRPr="00DA759E">
        <w:rPr>
          <w:rFonts w:ascii="Calibri" w:hAnsi="Calibri" w:cs="Calibri"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  <w:b/>
        </w:rPr>
        <w:tab/>
      </w:r>
      <w:r w:rsidR="00E24B53" w:rsidRPr="00DA759E">
        <w:rPr>
          <w:rFonts w:ascii="Calibri" w:hAnsi="Calibri" w:cs="Calibri"/>
        </w:rPr>
        <w:t xml:space="preserve">    </w:t>
      </w:r>
      <w:r w:rsidR="0058102D" w:rsidRPr="00DA759E">
        <w:rPr>
          <w:rFonts w:ascii="Calibri" w:hAnsi="Calibri" w:cs="Calibri"/>
        </w:rPr>
        <w:t>17</w:t>
      </w:r>
      <w:r w:rsidR="00001C9F" w:rsidRPr="00DA759E">
        <w:rPr>
          <w:rFonts w:ascii="Calibri" w:hAnsi="Calibri" w:cs="Calibri"/>
        </w:rPr>
        <w:t xml:space="preserve"> </w:t>
      </w:r>
      <w:r w:rsidR="00C10C94" w:rsidRPr="00DA759E">
        <w:rPr>
          <w:rFonts w:ascii="Calibri" w:hAnsi="Calibri" w:cs="Calibri"/>
        </w:rPr>
        <w:t>Dece</w:t>
      </w:r>
      <w:r w:rsidR="00D652F0" w:rsidRPr="00DA759E">
        <w:rPr>
          <w:rFonts w:ascii="Calibri" w:hAnsi="Calibri" w:cs="Calibri"/>
        </w:rPr>
        <w:t>mb</w:t>
      </w:r>
      <w:r w:rsidR="000A4766" w:rsidRPr="00DA759E">
        <w:rPr>
          <w:rFonts w:ascii="Calibri" w:hAnsi="Calibri" w:cs="Calibri"/>
        </w:rPr>
        <w:t>er</w:t>
      </w:r>
      <w:r w:rsidR="00E24B53" w:rsidRPr="00DA759E">
        <w:rPr>
          <w:rFonts w:ascii="Calibri" w:hAnsi="Calibri" w:cs="Calibri"/>
        </w:rPr>
        <w:t xml:space="preserve"> </w:t>
      </w:r>
      <w:r w:rsidR="004E256D" w:rsidRPr="00DA759E">
        <w:rPr>
          <w:rFonts w:ascii="Calibri" w:hAnsi="Calibri" w:cs="Calibri"/>
        </w:rPr>
        <w:t>2021</w:t>
      </w:r>
    </w:p>
    <w:p w14:paraId="138A3145" w14:textId="77777777" w:rsidR="00B833DC" w:rsidRPr="00DA759E" w:rsidRDefault="00B0445F" w:rsidP="006001F3">
      <w:pPr>
        <w:snapToGrid w:val="0"/>
        <w:spacing w:line="0" w:lineRule="atLeast"/>
        <w:rPr>
          <w:rFonts w:ascii="Calibri" w:hAnsi="Calibri" w:cs="Calibri"/>
          <w:b/>
        </w:rPr>
      </w:pPr>
      <w:proofErr w:type="gramStart"/>
      <w:r w:rsidRPr="00DA759E">
        <w:rPr>
          <w:rFonts w:ascii="Calibri" w:hAnsi="Calibri" w:cs="Calibri"/>
          <w:b/>
        </w:rPr>
        <w:t>To</w:t>
      </w:r>
      <w:r w:rsidR="003C7DF6" w:rsidRPr="00DA759E">
        <w:rPr>
          <w:rFonts w:ascii="Calibri" w:hAnsi="Calibri" w:cs="Calibri"/>
          <w:b/>
        </w:rPr>
        <w:t xml:space="preserve"> </w:t>
      </w:r>
      <w:r w:rsidRPr="00DA759E">
        <w:rPr>
          <w:rFonts w:ascii="Calibri" w:hAnsi="Calibri" w:cs="Calibri"/>
          <w:b/>
        </w:rPr>
        <w:t>:</w:t>
      </w:r>
      <w:proofErr w:type="gramEnd"/>
      <w:r w:rsidRPr="00DA759E">
        <w:rPr>
          <w:rFonts w:ascii="Calibri" w:hAnsi="Calibri" w:cs="Calibri"/>
          <w:b/>
        </w:rPr>
        <w:tab/>
      </w:r>
      <w:r w:rsidRPr="00DA759E">
        <w:rPr>
          <w:rFonts w:ascii="Calibri" w:hAnsi="Calibri" w:cs="Calibri"/>
          <w:b/>
        </w:rPr>
        <w:tab/>
        <w:t>News Editor</w:t>
      </w:r>
      <w:r w:rsidR="00305AE1" w:rsidRPr="00DA759E">
        <w:rPr>
          <w:rFonts w:ascii="Calibri" w:hAnsi="Calibri" w:cs="Calibri"/>
          <w:b/>
        </w:rPr>
        <w:t>s</w:t>
      </w:r>
      <w:r w:rsidR="00680FDA" w:rsidRPr="00DA759E">
        <w:rPr>
          <w:rFonts w:ascii="Calibri" w:hAnsi="Calibri" w:cs="Calibri"/>
          <w:b/>
        </w:rPr>
        <w:tab/>
      </w:r>
      <w:r w:rsidR="00680FDA" w:rsidRPr="00DA759E">
        <w:rPr>
          <w:rFonts w:ascii="Calibri" w:hAnsi="Calibri" w:cs="Calibri"/>
          <w:b/>
        </w:rPr>
        <w:tab/>
      </w:r>
      <w:r w:rsidR="00680FDA" w:rsidRPr="00DA759E">
        <w:rPr>
          <w:rFonts w:ascii="Calibri" w:hAnsi="Calibri" w:cs="Calibri"/>
          <w:b/>
        </w:rPr>
        <w:tab/>
      </w:r>
      <w:r w:rsidR="00680FDA" w:rsidRPr="00DA759E">
        <w:rPr>
          <w:rFonts w:ascii="Calibri" w:hAnsi="Calibri" w:cs="Calibri"/>
        </w:rPr>
        <w:t xml:space="preserve">(total: </w:t>
      </w:r>
      <w:r w:rsidR="00CB10E6" w:rsidRPr="00DA759E">
        <w:rPr>
          <w:rFonts w:ascii="Calibri" w:hAnsi="Calibri" w:cs="Calibri" w:hint="eastAsia"/>
        </w:rPr>
        <w:t>2</w:t>
      </w:r>
      <w:r w:rsidR="009926CC" w:rsidRPr="00DA759E">
        <w:rPr>
          <w:rFonts w:ascii="Calibri" w:hAnsi="Calibri" w:cs="Calibri"/>
        </w:rPr>
        <w:t xml:space="preserve"> page</w:t>
      </w:r>
      <w:r w:rsidR="00925C48" w:rsidRPr="00DA759E">
        <w:rPr>
          <w:rFonts w:ascii="Calibri" w:hAnsi="Calibri" w:cs="Calibri"/>
        </w:rPr>
        <w:t>s</w:t>
      </w:r>
      <w:r w:rsidR="00680FDA" w:rsidRPr="00DA759E">
        <w:rPr>
          <w:rFonts w:ascii="Calibri" w:hAnsi="Calibri" w:cs="Calibri"/>
        </w:rPr>
        <w:t>)</w:t>
      </w:r>
    </w:p>
    <w:p w14:paraId="3790D78B" w14:textId="77777777" w:rsidR="00446F1A" w:rsidRPr="00744949" w:rsidRDefault="00446F1A" w:rsidP="006001F3">
      <w:pPr>
        <w:snapToGrid w:val="0"/>
        <w:spacing w:line="0" w:lineRule="atLeast"/>
        <w:jc w:val="center"/>
        <w:rPr>
          <w:rFonts w:ascii="Calibri" w:hAnsi="Calibri" w:cs="Calibri"/>
          <w:b/>
        </w:rPr>
      </w:pPr>
    </w:p>
    <w:p w14:paraId="4AA9C12B" w14:textId="3D31513A" w:rsidR="00B833DC" w:rsidRPr="00744949" w:rsidRDefault="005E5910" w:rsidP="00C10C94">
      <w:pPr>
        <w:snapToGrid w:val="0"/>
        <w:spacing w:line="0" w:lineRule="atLeast"/>
        <w:jc w:val="center"/>
        <w:rPr>
          <w:rFonts w:ascii="Calibri" w:hAnsi="Calibri" w:cs="Calibri"/>
          <w:b/>
        </w:rPr>
      </w:pPr>
      <w:r w:rsidRPr="00744949">
        <w:rPr>
          <w:rFonts w:ascii="Calibri" w:hAnsi="Calibri" w:cs="Calibri"/>
          <w:b/>
        </w:rPr>
        <w:t>香港教育大學</w:t>
      </w:r>
      <w:r w:rsidR="00C3297F" w:rsidRPr="00744949">
        <w:rPr>
          <w:rFonts w:ascii="Calibri" w:hAnsi="Calibri" w:cs="Calibri"/>
          <w:b/>
        </w:rPr>
        <w:t>20</w:t>
      </w:r>
      <w:r w:rsidR="00FF2BE2">
        <w:rPr>
          <w:rFonts w:ascii="Calibri" w:hAnsi="Calibri" w:cs="Calibri"/>
          <w:b/>
        </w:rPr>
        <w:t>2</w:t>
      </w:r>
      <w:r w:rsidR="005A396A">
        <w:rPr>
          <w:rFonts w:ascii="Calibri" w:hAnsi="Calibri" w:cs="Calibri"/>
          <w:b/>
        </w:rPr>
        <w:t>1</w:t>
      </w:r>
      <w:r w:rsidR="00F42ABD" w:rsidRPr="00744949">
        <w:rPr>
          <w:rFonts w:ascii="Calibri" w:hAnsi="Calibri" w:cs="Calibri"/>
          <w:b/>
        </w:rPr>
        <w:t>年</w:t>
      </w:r>
      <w:r w:rsidR="006909B8">
        <w:rPr>
          <w:rFonts w:ascii="Calibri" w:hAnsi="Calibri" w:cs="Calibri"/>
          <w:b/>
        </w:rPr>
        <w:t>1</w:t>
      </w:r>
      <w:r w:rsidR="00C10C94">
        <w:rPr>
          <w:rFonts w:ascii="Calibri" w:hAnsi="Calibri" w:cs="Calibri"/>
          <w:b/>
        </w:rPr>
        <w:t>2</w:t>
      </w:r>
      <w:r w:rsidR="004E0F06" w:rsidRPr="00744949">
        <w:rPr>
          <w:rFonts w:ascii="Calibri" w:hAnsi="Calibri" w:cs="Calibri"/>
          <w:b/>
        </w:rPr>
        <w:t>月</w:t>
      </w:r>
      <w:r w:rsidR="0058102D">
        <w:rPr>
          <w:rFonts w:ascii="Calibri" w:hAnsi="Calibri" w:cs="Calibri"/>
          <w:b/>
        </w:rPr>
        <w:t>20</w:t>
      </w:r>
      <w:r w:rsidR="00803AEF" w:rsidRPr="00744949">
        <w:rPr>
          <w:rFonts w:ascii="Calibri" w:hAnsi="Calibri" w:cs="Calibri"/>
          <w:b/>
        </w:rPr>
        <w:t>日</w:t>
      </w:r>
      <w:r w:rsidR="005F33C5" w:rsidRPr="00744949">
        <w:rPr>
          <w:rFonts w:ascii="Calibri" w:hAnsi="Calibri" w:cs="Calibri"/>
          <w:b/>
        </w:rPr>
        <w:t>至</w:t>
      </w:r>
      <w:r w:rsidR="0058102D">
        <w:rPr>
          <w:rFonts w:ascii="Calibri" w:hAnsi="Calibri" w:cs="Calibri" w:hint="eastAsia"/>
          <w:b/>
        </w:rPr>
        <w:t>2</w:t>
      </w:r>
      <w:r w:rsidR="0058102D">
        <w:rPr>
          <w:rFonts w:ascii="Calibri" w:hAnsi="Calibri" w:cs="Calibri"/>
          <w:b/>
        </w:rPr>
        <w:t>022</w:t>
      </w:r>
      <w:r w:rsidR="0058102D">
        <w:rPr>
          <w:rFonts w:ascii="Calibri" w:hAnsi="Calibri" w:cs="Calibri" w:hint="eastAsia"/>
          <w:b/>
        </w:rPr>
        <w:t>年</w:t>
      </w:r>
      <w:r w:rsidR="0058102D">
        <w:rPr>
          <w:rFonts w:ascii="Calibri" w:hAnsi="Calibri" w:cs="Calibri" w:hint="eastAsia"/>
          <w:b/>
        </w:rPr>
        <w:t>1</w:t>
      </w:r>
      <w:r w:rsidR="0058102D">
        <w:rPr>
          <w:rFonts w:ascii="Calibri" w:hAnsi="Calibri" w:cs="Calibri" w:hint="eastAsia"/>
          <w:b/>
        </w:rPr>
        <w:t>月</w:t>
      </w:r>
      <w:r w:rsidR="0058102D">
        <w:rPr>
          <w:rFonts w:ascii="Calibri" w:hAnsi="Calibri" w:cs="Calibri"/>
          <w:b/>
        </w:rPr>
        <w:t>2</w:t>
      </w:r>
      <w:r w:rsidR="004B5C0F">
        <w:rPr>
          <w:rFonts w:ascii="Calibri" w:hAnsi="Calibri" w:cs="Calibri" w:hint="eastAsia"/>
          <w:b/>
          <w:lang w:eastAsia="zh-HK"/>
        </w:rPr>
        <w:t>日</w:t>
      </w:r>
      <w:r w:rsidR="00B833DC" w:rsidRPr="00744949">
        <w:rPr>
          <w:rFonts w:ascii="Calibri" w:hAnsi="Calibri" w:cs="Calibri"/>
          <w:b/>
        </w:rPr>
        <w:t>可供採訪之活動一覽</w:t>
      </w:r>
    </w:p>
    <w:p w14:paraId="6D646802" w14:textId="6B550717" w:rsidR="002E6EA5" w:rsidRPr="00744949" w:rsidRDefault="00B833DC" w:rsidP="006001F3">
      <w:pPr>
        <w:snapToGrid w:val="0"/>
        <w:spacing w:line="0" w:lineRule="atLeast"/>
        <w:jc w:val="center"/>
        <w:rPr>
          <w:rFonts w:ascii="Calibri" w:hAnsi="Calibri" w:cs="Calibri"/>
          <w:b/>
          <w:u w:val="single"/>
        </w:rPr>
      </w:pPr>
      <w:r w:rsidRPr="00744949">
        <w:rPr>
          <w:rFonts w:ascii="Calibri" w:hAnsi="Calibri" w:cs="Calibri"/>
          <w:b/>
        </w:rPr>
        <w:t xml:space="preserve">The </w:t>
      </w:r>
      <w:r w:rsidR="005E5910" w:rsidRPr="00744949">
        <w:rPr>
          <w:rFonts w:ascii="Calibri" w:hAnsi="Calibri" w:cs="Calibri"/>
          <w:b/>
        </w:rPr>
        <w:t>Education University of Hong Kong (EdUHK</w:t>
      </w:r>
      <w:r w:rsidRPr="00744949">
        <w:rPr>
          <w:rFonts w:ascii="Calibri" w:hAnsi="Calibri" w:cs="Calibri"/>
          <w:b/>
        </w:rPr>
        <w:t xml:space="preserve">) Events </w:t>
      </w:r>
      <w:r w:rsidR="00DE3A00" w:rsidRPr="00744949">
        <w:rPr>
          <w:rFonts w:ascii="Calibri" w:hAnsi="Calibri" w:cs="Calibri"/>
          <w:b/>
        </w:rPr>
        <w:t>Calendar</w:t>
      </w:r>
      <w:r w:rsidRPr="00744949">
        <w:rPr>
          <w:rFonts w:ascii="Calibri" w:hAnsi="Calibri" w:cs="Calibri"/>
          <w:b/>
        </w:rPr>
        <w:t xml:space="preserve"> </w:t>
      </w:r>
      <w:r w:rsidR="00D125D6" w:rsidRPr="00744949">
        <w:rPr>
          <w:rFonts w:ascii="Calibri" w:hAnsi="Calibri" w:cs="Calibri"/>
          <w:b/>
        </w:rPr>
        <w:t>for</w:t>
      </w:r>
      <w:r w:rsidR="007442B8" w:rsidRPr="00744949">
        <w:rPr>
          <w:rFonts w:ascii="Calibri" w:hAnsi="Calibri" w:cs="Calibri"/>
          <w:b/>
        </w:rPr>
        <w:t xml:space="preserve"> </w:t>
      </w:r>
      <w:r w:rsidR="0058102D">
        <w:rPr>
          <w:rFonts w:ascii="Calibri" w:hAnsi="Calibri" w:cs="Calibri"/>
          <w:b/>
        </w:rPr>
        <w:t xml:space="preserve">20 </w:t>
      </w:r>
      <w:r w:rsidR="00C10785">
        <w:rPr>
          <w:rFonts w:ascii="Calibri" w:hAnsi="Calibri" w:cs="Calibri"/>
          <w:b/>
        </w:rPr>
        <w:t>December</w:t>
      </w:r>
      <w:r w:rsidR="00BF34EF">
        <w:rPr>
          <w:rFonts w:ascii="Calibri" w:hAnsi="Calibri" w:cs="Calibri"/>
          <w:b/>
        </w:rPr>
        <w:t xml:space="preserve"> </w:t>
      </w:r>
      <w:r w:rsidR="005E353A" w:rsidRPr="005E353A">
        <w:rPr>
          <w:rFonts w:ascii="Calibri" w:hAnsi="Calibri" w:cs="Calibri"/>
          <w:b/>
        </w:rPr>
        <w:t>20</w:t>
      </w:r>
      <w:r w:rsidR="00A87E8E">
        <w:rPr>
          <w:rFonts w:ascii="Calibri" w:hAnsi="Calibri" w:cs="Calibri"/>
          <w:b/>
        </w:rPr>
        <w:t>21</w:t>
      </w:r>
      <w:r w:rsidR="0058102D">
        <w:rPr>
          <w:rFonts w:ascii="Calibri" w:hAnsi="Calibri" w:cs="Calibri"/>
          <w:b/>
        </w:rPr>
        <w:t xml:space="preserve"> </w:t>
      </w:r>
      <w:r w:rsidR="0058102D">
        <w:rPr>
          <w:rFonts w:ascii="Calibri" w:hAnsi="Calibri" w:cs="Calibri" w:hint="eastAsia"/>
          <w:b/>
        </w:rPr>
        <w:t>t</w:t>
      </w:r>
      <w:r w:rsidR="0058102D">
        <w:rPr>
          <w:rFonts w:ascii="Calibri" w:hAnsi="Calibri" w:cs="Calibri"/>
          <w:b/>
        </w:rPr>
        <w:t>o 2 January 2022</w:t>
      </w:r>
      <w:r w:rsidR="00324E2C" w:rsidRPr="00744949">
        <w:rPr>
          <w:rFonts w:ascii="Calibri" w:hAnsi="Calibri" w:cs="Calibri"/>
          <w:b/>
        </w:rPr>
        <w:br/>
      </w:r>
    </w:p>
    <w:p w14:paraId="3FF70951" w14:textId="77777777" w:rsidR="00C76445" w:rsidRPr="00BD09FA" w:rsidRDefault="00E111AF" w:rsidP="00C76445">
      <w:pPr>
        <w:snapToGrid w:val="0"/>
        <w:spacing w:line="0" w:lineRule="atLeast"/>
        <w:rPr>
          <w:rFonts w:ascii="Calibri" w:hAnsi="Calibri" w:cs="Calibri"/>
          <w:sz w:val="22"/>
        </w:rPr>
      </w:pPr>
      <w:proofErr w:type="gramStart"/>
      <w:r w:rsidRPr="00BD09FA">
        <w:rPr>
          <w:rFonts w:ascii="Calibri" w:hAnsi="Calibri" w:cs="Calibri"/>
          <w:sz w:val="22"/>
        </w:rPr>
        <w:t>本校誠邀</w:t>
      </w:r>
      <w:proofErr w:type="gramEnd"/>
      <w:r w:rsidRPr="00BD09FA">
        <w:rPr>
          <w:rFonts w:ascii="Calibri" w:hAnsi="Calibri" w:cs="Calibri"/>
          <w:sz w:val="22"/>
        </w:rPr>
        <w:t xml:space="preserve">　貴機構派員採訪下列活動。傳媒查詢，請聯絡</w:t>
      </w:r>
      <w:r w:rsidRPr="00703986">
        <w:rPr>
          <w:rFonts w:ascii="Calibri" w:hAnsi="Calibri" w:cs="Calibri"/>
          <w:sz w:val="22"/>
        </w:rPr>
        <w:t>教大</w:t>
      </w:r>
      <w:r w:rsidR="0014413B" w:rsidRPr="00703986">
        <w:rPr>
          <w:rFonts w:ascii="Calibri" w:hAnsi="Calibri" w:cs="Calibri" w:hint="eastAsia"/>
          <w:sz w:val="22"/>
          <w:lang w:eastAsia="zh-HK"/>
        </w:rPr>
        <w:t>傳訊處</w:t>
      </w:r>
      <w:proofErr w:type="gramStart"/>
      <w:r w:rsidR="009F2D9C" w:rsidRPr="00703986">
        <w:rPr>
          <w:rFonts w:ascii="Calibri" w:hAnsi="Calibri" w:cs="Calibri"/>
          <w:sz w:val="22"/>
        </w:rPr>
        <w:t>（</w:t>
      </w:r>
      <w:proofErr w:type="gramEnd"/>
      <w:r w:rsidR="009F2D9C" w:rsidRPr="00703986">
        <w:rPr>
          <w:rFonts w:ascii="Calibri" w:hAnsi="Calibri" w:cs="Calibri"/>
          <w:sz w:val="22"/>
        </w:rPr>
        <w:t>電話：</w:t>
      </w:r>
      <w:r w:rsidR="009F2D9C" w:rsidRPr="00703986">
        <w:rPr>
          <w:rFonts w:ascii="Calibri" w:hAnsi="Calibri" w:cs="Calibri"/>
          <w:sz w:val="22"/>
        </w:rPr>
        <w:t xml:space="preserve">2948 </w:t>
      </w:r>
      <w:r w:rsidR="0014413B" w:rsidRPr="00703986">
        <w:rPr>
          <w:rFonts w:ascii="Calibri" w:hAnsi="Calibri" w:cs="Calibri" w:hint="eastAsia"/>
          <w:sz w:val="22"/>
        </w:rPr>
        <w:t>6050</w:t>
      </w:r>
      <w:r w:rsidR="009F2D9C" w:rsidRPr="00703986">
        <w:rPr>
          <w:rFonts w:ascii="Calibri" w:hAnsi="Calibri" w:cs="Calibri"/>
          <w:sz w:val="22"/>
        </w:rPr>
        <w:t>）。</w:t>
      </w:r>
      <w:r w:rsidR="00C63C13" w:rsidRPr="00BD09FA">
        <w:rPr>
          <w:rFonts w:ascii="Calibri" w:hAnsi="Calibri" w:cs="Calibri"/>
          <w:sz w:val="22"/>
        </w:rPr>
        <w:br/>
      </w:r>
      <w:r w:rsidR="00C76445" w:rsidRPr="00BD09FA">
        <w:rPr>
          <w:rFonts w:ascii="Calibri" w:hAnsi="Calibri" w:cs="Calibri"/>
          <w:sz w:val="22"/>
        </w:rPr>
        <w:t xml:space="preserve">You are cordially invited to cover the events below. For media enquiries, please contact </w:t>
      </w:r>
      <w:r w:rsidR="0014413B">
        <w:rPr>
          <w:rFonts w:ascii="Calibri" w:hAnsi="Calibri" w:cs="Calibri" w:hint="eastAsia"/>
          <w:sz w:val="22"/>
          <w:lang w:eastAsia="zh-HK"/>
        </w:rPr>
        <w:t>t</w:t>
      </w:r>
      <w:r w:rsidR="0014413B">
        <w:rPr>
          <w:rFonts w:ascii="Calibri" w:hAnsi="Calibri" w:cs="Calibri"/>
          <w:sz w:val="22"/>
          <w:lang w:eastAsia="zh-HK"/>
        </w:rPr>
        <w:t xml:space="preserve">he Communications Office </w:t>
      </w:r>
      <w:r w:rsidR="006B79A8" w:rsidRPr="00BD09FA">
        <w:rPr>
          <w:rFonts w:ascii="Calibri" w:hAnsi="Calibri" w:cs="Calibri"/>
          <w:sz w:val="22"/>
        </w:rPr>
        <w:t>a</w:t>
      </w:r>
      <w:r w:rsidR="0076497B" w:rsidRPr="00BD09FA">
        <w:rPr>
          <w:rFonts w:ascii="Calibri" w:hAnsi="Calibri" w:cs="Calibri"/>
          <w:sz w:val="22"/>
        </w:rPr>
        <w:t xml:space="preserve">t </w:t>
      </w:r>
      <w:r w:rsidR="000E7188" w:rsidRPr="00BD09FA">
        <w:rPr>
          <w:rFonts w:ascii="Calibri" w:hAnsi="Calibri" w:cs="Calibri"/>
          <w:sz w:val="22"/>
        </w:rPr>
        <w:t xml:space="preserve">2948 </w:t>
      </w:r>
      <w:r w:rsidR="0014413B">
        <w:rPr>
          <w:rFonts w:ascii="Calibri" w:hAnsi="Calibri" w:cs="Calibri"/>
          <w:sz w:val="22"/>
        </w:rPr>
        <w:t>6050</w:t>
      </w:r>
      <w:r w:rsidR="000E7188" w:rsidRPr="00BD09FA">
        <w:rPr>
          <w:rFonts w:ascii="Calibri" w:hAnsi="Calibri" w:cs="Calibri"/>
          <w:sz w:val="22"/>
        </w:rPr>
        <w:t xml:space="preserve">. </w:t>
      </w:r>
    </w:p>
    <w:p w14:paraId="032D342F" w14:textId="77777777" w:rsidR="00C63C13" w:rsidRPr="00613C14" w:rsidRDefault="00C63C13" w:rsidP="006001F3">
      <w:pPr>
        <w:snapToGrid w:val="0"/>
        <w:spacing w:line="0" w:lineRule="atLeast"/>
        <w:rPr>
          <w:rFonts w:ascii="Calibri" w:hAnsi="Calibri" w:cs="Calibri"/>
          <w:sz w:val="18"/>
          <w:highlight w:val="yellow"/>
          <w:lang w:eastAsia="zh-HK"/>
        </w:rPr>
      </w:pPr>
    </w:p>
    <w:p w14:paraId="783794AF" w14:textId="77777777" w:rsidR="00B87B49" w:rsidRPr="0003073B" w:rsidRDefault="00B87B49" w:rsidP="00B87B49">
      <w:pPr>
        <w:snapToGrid w:val="0"/>
        <w:spacing w:line="0" w:lineRule="atLeast"/>
        <w:rPr>
          <w:rFonts w:ascii="Calibri" w:hAnsi="Calibri" w:cs="Calibri"/>
          <w:sz w:val="22"/>
          <w:lang w:eastAsia="zh-HK"/>
        </w:rPr>
      </w:pPr>
      <w:r w:rsidRPr="0003073B">
        <w:rPr>
          <w:rFonts w:ascii="Calibri" w:hAnsi="Calibri" w:cs="Calibri" w:hint="eastAsia"/>
          <w:sz w:val="22"/>
          <w:lang w:eastAsia="zh-HK"/>
        </w:rPr>
        <w:t>因應</w:t>
      </w:r>
      <w:r w:rsidRPr="0003073B">
        <w:rPr>
          <w:rFonts w:ascii="Calibri" w:hAnsi="Calibri" w:cs="Calibri" w:hint="eastAsia"/>
          <w:sz w:val="22"/>
          <w:lang w:eastAsia="zh-HK"/>
        </w:rPr>
        <w:t>2019</w:t>
      </w:r>
      <w:r w:rsidRPr="0003073B">
        <w:rPr>
          <w:rFonts w:ascii="Calibri" w:hAnsi="Calibri" w:cs="Calibri" w:hint="eastAsia"/>
          <w:sz w:val="22"/>
          <w:lang w:eastAsia="zh-HK"/>
        </w:rPr>
        <w:t>冠狀病毒疫情，以下活動或有人數限制，傳媒請預先向主辦部門登記。</w:t>
      </w:r>
    </w:p>
    <w:p w14:paraId="075004D3" w14:textId="77777777" w:rsidR="00B87B49" w:rsidRPr="00B87B49" w:rsidRDefault="00B87B49" w:rsidP="00B87B49">
      <w:pPr>
        <w:snapToGrid w:val="0"/>
        <w:spacing w:line="0" w:lineRule="atLeast"/>
        <w:rPr>
          <w:rFonts w:ascii="Calibri" w:hAnsi="Calibri" w:cs="Calibri"/>
          <w:sz w:val="22"/>
          <w:lang w:eastAsia="zh-HK"/>
        </w:rPr>
      </w:pPr>
      <w:proofErr w:type="gramStart"/>
      <w:r w:rsidRPr="0003073B">
        <w:rPr>
          <w:rFonts w:ascii="Calibri" w:hAnsi="Calibri" w:cs="Calibri"/>
          <w:sz w:val="22"/>
          <w:lang w:eastAsia="zh-HK"/>
        </w:rPr>
        <w:t>In light of</w:t>
      </w:r>
      <w:proofErr w:type="gramEnd"/>
      <w:r w:rsidRPr="0003073B">
        <w:rPr>
          <w:rFonts w:ascii="Calibri" w:hAnsi="Calibri" w:cs="Calibri"/>
          <w:sz w:val="22"/>
          <w:lang w:eastAsia="zh-HK"/>
        </w:rPr>
        <w:t xml:space="preserve"> the COVID-19 pandemic, there may be restrictions on the number of participants for the following event</w:t>
      </w:r>
      <w:r>
        <w:rPr>
          <w:rFonts w:ascii="Calibri" w:hAnsi="Calibri" w:cs="Calibri"/>
          <w:sz w:val="22"/>
          <w:lang w:eastAsia="zh-HK"/>
        </w:rPr>
        <w:t>(</w:t>
      </w:r>
      <w:r w:rsidRPr="0003073B">
        <w:rPr>
          <w:rFonts w:ascii="Calibri" w:hAnsi="Calibri" w:cs="Calibri"/>
          <w:sz w:val="22"/>
          <w:lang w:eastAsia="zh-HK"/>
        </w:rPr>
        <w:t>s</w:t>
      </w:r>
      <w:r>
        <w:rPr>
          <w:rFonts w:ascii="Calibri" w:hAnsi="Calibri" w:cs="Calibri"/>
          <w:sz w:val="22"/>
          <w:lang w:eastAsia="zh-HK"/>
        </w:rPr>
        <w:t>)</w:t>
      </w:r>
      <w:r w:rsidRPr="0003073B">
        <w:rPr>
          <w:rFonts w:ascii="Calibri" w:hAnsi="Calibri" w:cs="Calibri"/>
          <w:sz w:val="22"/>
          <w:lang w:eastAsia="zh-HK"/>
        </w:rPr>
        <w:t xml:space="preserve">. Please contact the respective </w:t>
      </w:r>
      <w:proofErr w:type="spellStart"/>
      <w:r w:rsidRPr="0003073B">
        <w:rPr>
          <w:rFonts w:ascii="Calibri" w:hAnsi="Calibri" w:cs="Calibri"/>
          <w:sz w:val="22"/>
          <w:lang w:eastAsia="zh-HK"/>
        </w:rPr>
        <w:t>organiser</w:t>
      </w:r>
      <w:proofErr w:type="spellEnd"/>
      <w:r>
        <w:rPr>
          <w:rFonts w:ascii="Calibri" w:hAnsi="Calibri" w:cs="Calibri"/>
          <w:sz w:val="22"/>
          <w:lang w:eastAsia="zh-HK"/>
        </w:rPr>
        <w:t>(</w:t>
      </w:r>
      <w:r w:rsidRPr="0003073B">
        <w:rPr>
          <w:rFonts w:ascii="Calibri" w:hAnsi="Calibri" w:cs="Calibri"/>
          <w:sz w:val="22"/>
          <w:lang w:eastAsia="zh-HK"/>
        </w:rPr>
        <w:t>s</w:t>
      </w:r>
      <w:r>
        <w:rPr>
          <w:rFonts w:ascii="Calibri" w:hAnsi="Calibri" w:cs="Calibri"/>
          <w:sz w:val="22"/>
          <w:lang w:eastAsia="zh-HK"/>
        </w:rPr>
        <w:t>)</w:t>
      </w:r>
      <w:r w:rsidRPr="0003073B">
        <w:rPr>
          <w:rFonts w:ascii="Calibri" w:hAnsi="Calibri" w:cs="Calibri"/>
          <w:sz w:val="22"/>
          <w:lang w:eastAsia="zh-HK"/>
        </w:rPr>
        <w:t xml:space="preserve"> / department</w:t>
      </w:r>
      <w:r>
        <w:rPr>
          <w:rFonts w:ascii="Calibri" w:hAnsi="Calibri" w:cs="Calibri"/>
          <w:sz w:val="22"/>
          <w:lang w:eastAsia="zh-HK"/>
        </w:rPr>
        <w:t>(</w:t>
      </w:r>
      <w:r w:rsidRPr="0003073B">
        <w:rPr>
          <w:rFonts w:ascii="Calibri" w:hAnsi="Calibri" w:cs="Calibri"/>
          <w:sz w:val="22"/>
          <w:lang w:eastAsia="zh-HK"/>
        </w:rPr>
        <w:t>s</w:t>
      </w:r>
      <w:r>
        <w:rPr>
          <w:rFonts w:ascii="Calibri" w:hAnsi="Calibri" w:cs="Calibri"/>
          <w:sz w:val="22"/>
          <w:lang w:eastAsia="zh-HK"/>
        </w:rPr>
        <w:t>)</w:t>
      </w:r>
      <w:r w:rsidRPr="0003073B">
        <w:rPr>
          <w:rFonts w:ascii="Calibri" w:hAnsi="Calibri" w:cs="Calibri"/>
          <w:sz w:val="22"/>
          <w:lang w:eastAsia="zh-HK"/>
        </w:rPr>
        <w:t xml:space="preserve"> for prior registration.</w:t>
      </w:r>
    </w:p>
    <w:p w14:paraId="23D5D7D0" w14:textId="77777777" w:rsidR="004E2C4F" w:rsidRPr="00744949" w:rsidRDefault="004E2C4F" w:rsidP="004E2C4F">
      <w:pPr>
        <w:snapToGrid w:val="0"/>
        <w:spacing w:line="0" w:lineRule="atLeast"/>
        <w:rPr>
          <w:rFonts w:ascii="Calibri" w:hAnsi="Calibri" w:cs="Calibri"/>
        </w:rPr>
      </w:pPr>
    </w:p>
    <w:p w14:paraId="5DC51323" w14:textId="77777777" w:rsidR="00B833DC" w:rsidRPr="00744949" w:rsidRDefault="005E5910" w:rsidP="006001F3">
      <w:pPr>
        <w:numPr>
          <w:ilvl w:val="0"/>
          <w:numId w:val="1"/>
        </w:numPr>
        <w:snapToGrid w:val="0"/>
        <w:spacing w:line="0" w:lineRule="atLeast"/>
        <w:rPr>
          <w:rFonts w:ascii="Calibri" w:hAnsi="Calibri" w:cs="Calibri"/>
        </w:rPr>
      </w:pPr>
      <w:r w:rsidRPr="00744949">
        <w:rPr>
          <w:rFonts w:ascii="Calibri" w:hAnsi="Calibri" w:cs="Calibri"/>
          <w:b/>
          <w:smallCaps/>
        </w:rPr>
        <w:t>教大</w:t>
      </w:r>
      <w:r w:rsidR="00B833DC" w:rsidRPr="00744949">
        <w:rPr>
          <w:rFonts w:ascii="Calibri" w:hAnsi="Calibri" w:cs="Calibri"/>
          <w:b/>
          <w:smallCaps/>
        </w:rPr>
        <w:t>大埔校園</w:t>
      </w:r>
      <w:r w:rsidR="00275201">
        <w:rPr>
          <w:rFonts w:ascii="Calibri" w:hAnsi="Calibri" w:cs="Calibri"/>
          <w:smallCaps/>
        </w:rPr>
        <w:t xml:space="preserve"> </w:t>
      </w:r>
      <w:r w:rsidR="00275201">
        <w:rPr>
          <w:rFonts w:hint="eastAsia"/>
          <w:smallCaps/>
          <w:lang w:eastAsia="zh-HK"/>
        </w:rPr>
        <w:t>（</w:t>
      </w:r>
      <w:r w:rsidR="00B833DC" w:rsidRPr="00744949">
        <w:rPr>
          <w:rFonts w:ascii="Calibri" w:hAnsi="Calibri" w:cs="Calibri"/>
        </w:rPr>
        <w:t>新界大埔露屏路十號</w:t>
      </w:r>
      <w:r w:rsidR="00275201">
        <w:rPr>
          <w:rFonts w:hint="eastAsia"/>
          <w:lang w:eastAsia="zh-HK"/>
        </w:rPr>
        <w:t>）</w:t>
      </w:r>
      <w:r w:rsidR="00B833DC" w:rsidRPr="00744949">
        <w:rPr>
          <w:rFonts w:ascii="Calibri" w:hAnsi="Calibri" w:cs="Calibri"/>
        </w:rPr>
        <w:t xml:space="preserve"> / </w:t>
      </w:r>
      <w:r w:rsidRPr="00744949">
        <w:rPr>
          <w:rFonts w:ascii="Calibri" w:hAnsi="Calibri" w:cs="Calibri"/>
          <w:b/>
        </w:rPr>
        <w:t>EdUHK</w:t>
      </w:r>
      <w:r w:rsidR="00B833DC" w:rsidRPr="00744949">
        <w:rPr>
          <w:rFonts w:ascii="Calibri" w:hAnsi="Calibri" w:cs="Calibri"/>
          <w:b/>
          <w:lang w:val="en-PH"/>
        </w:rPr>
        <w:t xml:space="preserve"> Tai Po Campus</w:t>
      </w:r>
      <w:r w:rsidR="00B833DC" w:rsidRPr="00744949">
        <w:rPr>
          <w:rFonts w:ascii="Calibri" w:hAnsi="Calibri" w:cs="Calibri"/>
          <w:lang w:val="en-PH"/>
        </w:rPr>
        <w:t xml:space="preserve"> (10 Lo Ping Road, Tai Po, New Territories) </w:t>
      </w:r>
    </w:p>
    <w:p w14:paraId="6C7C17FA" w14:textId="77777777" w:rsidR="006A7EFA" w:rsidRPr="00744949" w:rsidRDefault="006A7EFA" w:rsidP="006001F3">
      <w:pPr>
        <w:snapToGrid w:val="0"/>
        <w:spacing w:line="0" w:lineRule="atLeast"/>
        <w:ind w:left="360"/>
        <w:rPr>
          <w:rFonts w:ascii="Calibri" w:hAnsi="Calibri" w:cs="Calibri"/>
        </w:rPr>
      </w:pPr>
    </w:p>
    <w:tbl>
      <w:tblPr>
        <w:tblW w:w="14993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10"/>
        <w:gridCol w:w="1276"/>
        <w:gridCol w:w="3260"/>
        <w:gridCol w:w="2552"/>
        <w:gridCol w:w="2976"/>
        <w:gridCol w:w="3119"/>
      </w:tblGrid>
      <w:tr w:rsidR="00305AE1" w:rsidRPr="00744949" w14:paraId="73FE8D25" w14:textId="77777777" w:rsidTr="00D06500">
        <w:trPr>
          <w:trHeight w:val="1049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0D218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日期</w:t>
            </w:r>
          </w:p>
          <w:p w14:paraId="6D78E1B8" w14:textId="77777777" w:rsidR="000E7188" w:rsidRPr="00744949" w:rsidRDefault="000E7188" w:rsidP="00925C48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D</w:t>
            </w:r>
            <w:r w:rsidR="00925C48" w:rsidRPr="00744949">
              <w:rPr>
                <w:rFonts w:ascii="Calibri" w:hAnsi="Calibri" w:cs="Calibri"/>
                <w:b/>
              </w:rPr>
              <w:t>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4B8D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時間</w:t>
            </w:r>
          </w:p>
          <w:p w14:paraId="0EF735DE" w14:textId="77777777" w:rsidR="000E7188" w:rsidRPr="00744949" w:rsidRDefault="00925C4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Tim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A50BA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活動</w:t>
            </w:r>
          </w:p>
          <w:p w14:paraId="1E57C990" w14:textId="77777777" w:rsidR="000E7188" w:rsidRPr="00744949" w:rsidRDefault="00925C4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Even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C528F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地點</w:t>
            </w:r>
          </w:p>
          <w:p w14:paraId="27580919" w14:textId="77777777" w:rsidR="000E7188" w:rsidRPr="00744949" w:rsidRDefault="00925C4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Venue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1D30E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主辦部門及公眾查詢</w:t>
            </w:r>
          </w:p>
          <w:p w14:paraId="7EEAAB28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proofErr w:type="spellStart"/>
            <w:r w:rsidRPr="00744949">
              <w:rPr>
                <w:rFonts w:ascii="Calibri" w:hAnsi="Calibri" w:cs="Calibri"/>
                <w:b/>
              </w:rPr>
              <w:t>O</w:t>
            </w:r>
            <w:r w:rsidR="00925C48" w:rsidRPr="00744949">
              <w:rPr>
                <w:rFonts w:ascii="Calibri" w:hAnsi="Calibri" w:cs="Calibri"/>
                <w:b/>
              </w:rPr>
              <w:t>rganiser</w:t>
            </w:r>
            <w:proofErr w:type="spellEnd"/>
            <w:r w:rsidRPr="00744949">
              <w:rPr>
                <w:rFonts w:ascii="Calibri" w:hAnsi="Calibri" w:cs="Calibri"/>
                <w:b/>
              </w:rPr>
              <w:t xml:space="preserve"> &amp;</w:t>
            </w:r>
          </w:p>
          <w:p w14:paraId="0BB50D1A" w14:textId="77777777" w:rsidR="000E7188" w:rsidRPr="00744949" w:rsidRDefault="00925C4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 xml:space="preserve">Public Enquiry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463C1" w14:textId="77777777" w:rsidR="000E7188" w:rsidRPr="00744949" w:rsidRDefault="000E7188" w:rsidP="006001F3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備註</w:t>
            </w:r>
          </w:p>
          <w:p w14:paraId="7833BDA0" w14:textId="77777777" w:rsidR="000E7188" w:rsidRPr="00744949" w:rsidRDefault="00925C48" w:rsidP="00925C48">
            <w:pPr>
              <w:snapToGrid w:val="0"/>
              <w:spacing w:line="0" w:lineRule="atLeast"/>
              <w:jc w:val="center"/>
              <w:rPr>
                <w:rFonts w:ascii="Calibri" w:hAnsi="Calibri" w:cs="Calibri"/>
                <w:b/>
              </w:rPr>
            </w:pPr>
            <w:r w:rsidRPr="00744949">
              <w:rPr>
                <w:rFonts w:ascii="Calibri" w:hAnsi="Calibri" w:cs="Calibri"/>
                <w:b/>
              </w:rPr>
              <w:t>Remarks</w:t>
            </w:r>
          </w:p>
        </w:tc>
      </w:tr>
      <w:tr w:rsidR="00972DDD" w:rsidRPr="000E6BCA" w14:paraId="4DFB2821" w14:textId="77777777" w:rsidTr="00D06500">
        <w:trPr>
          <w:trHeight w:val="1975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E3A6E" w14:textId="2D6D33F4" w:rsidR="00A72DD0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20</w:t>
            </w:r>
            <w:r w:rsidR="005A396A"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21</w:t>
            </w:r>
            <w:r w:rsidR="00AD5935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="00E363CE"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12</w:t>
            </w:r>
            <w:r w:rsidR="00AD5935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="00E363CE"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10-</w:t>
            </w:r>
          </w:p>
          <w:p w14:paraId="2CF7480C" w14:textId="25A08AF9" w:rsidR="00972DDD" w:rsidRPr="000E6BCA" w:rsidRDefault="00A72DD0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2021</w:t>
            </w:r>
            <w:r w:rsidR="00AD5935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12</w:t>
            </w:r>
            <w:r w:rsidR="00AD5935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="00E363CE"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30</w:t>
            </w:r>
          </w:p>
          <w:p w14:paraId="32A7E8B5" w14:textId="77777777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  <w:p w14:paraId="3C3D9012" w14:textId="77777777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  <w:p w14:paraId="0779C58C" w14:textId="6E9744F6" w:rsidR="00E363CE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F6AF" w14:textId="19A97D77" w:rsidR="00A72DD0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10</w:t>
            </w:r>
            <w:r w:rsidR="004D21DD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a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m </w:t>
            </w:r>
            <w:r w:rsidR="00A72DD0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–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659C3E22" w14:textId="56BC703F" w:rsidR="00972DDD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6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pm </w:t>
            </w:r>
          </w:p>
          <w:p w14:paraId="360899FC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2802" w14:textId="752B105F" w:rsidR="00972DDD" w:rsidRPr="00D06500" w:rsidRDefault="00E363CE" w:rsidP="00A72DD0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</w:rPr>
            </w:pPr>
            <w:r w:rsidRPr="00D06500"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>STEAM</w:t>
            </w:r>
            <w:r w:rsidRPr="00D06500">
              <w:rPr>
                <w:rFonts w:asciiTheme="majorEastAsia" w:eastAsiaTheme="majorEastAsia" w:hAnsiTheme="majorEastAsia" w:cstheme="minorHAnsi" w:hint="eastAsia"/>
                <w:b/>
                <w:bCs/>
                <w:color w:val="000000"/>
                <w:kern w:val="2"/>
                <w:sz w:val="22"/>
                <w:szCs w:val="22"/>
              </w:rPr>
              <w:t>教學設計及成果展</w:t>
            </w:r>
          </w:p>
          <w:p w14:paraId="0995A820" w14:textId="77777777" w:rsidR="00972DDD" w:rsidRPr="00D06500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</w:p>
          <w:p w14:paraId="4D5F8D78" w14:textId="5EE6375E" w:rsidR="00972DDD" w:rsidRPr="00D06500" w:rsidRDefault="007D1130" w:rsidP="00A72DD0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STEAM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 xml:space="preserve"> 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Teaching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 xml:space="preserve"> 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Design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 xml:space="preserve"> 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and</w:t>
            </w:r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 xml:space="preserve"> </w:t>
            </w:r>
            <w:r w:rsidR="00DF5E54"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Achievements Exhibition</w:t>
            </w:r>
          </w:p>
          <w:p w14:paraId="65C3171F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  <w:lang w:eastAsia="zh-H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FAFF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教大大埔校園</w:t>
            </w:r>
          </w:p>
          <w:p w14:paraId="255BD058" w14:textId="1B003C7D" w:rsidR="00972DDD" w:rsidRPr="000E6BCA" w:rsidRDefault="00E363CE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文化與創意藝術學系展覽廳</w:t>
            </w:r>
            <w:r w:rsidR="00DB74E9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(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B2-P-01</w:t>
            </w:r>
            <w:r w:rsidR="00DB74E9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)</w:t>
            </w:r>
            <w:r w:rsidR="00972DDD"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</w:p>
          <w:p w14:paraId="4E54934A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  <w:p w14:paraId="15B590AE" w14:textId="6C9615E2" w:rsidR="002E727A" w:rsidRPr="000E6BCA" w:rsidRDefault="002E727A" w:rsidP="002E727A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2274CC"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>CCA Art Gallery,</w:t>
            </w:r>
            <w:r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Pr="002274CC"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>EdUHK Tai Po Campus </w:t>
            </w:r>
            <w:r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>(</w:t>
            </w:r>
            <w:r w:rsidRPr="002274CC"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>B2-P-01</w:t>
            </w:r>
            <w:r>
              <w:rPr>
                <w:rFonts w:asciiTheme="minorHAnsi" w:eastAsia="Microsoft JhengHei" w:hAnsiTheme="minorHAnsi" w:cstheme="minorHAnsi"/>
                <w:color w:val="222222"/>
                <w:sz w:val="22"/>
                <w:szCs w:val="22"/>
              </w:rPr>
              <w:t>)</w:t>
            </w:r>
          </w:p>
          <w:p w14:paraId="50ABB300" w14:textId="77777777" w:rsidR="00972DDD" w:rsidRPr="000E6BCA" w:rsidRDefault="00972DDD" w:rsidP="00A72DD0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F897" w14:textId="77777777" w:rsidR="00972DDD" w:rsidRPr="00D06500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D06500">
              <w:rPr>
                <w:rFonts w:asciiTheme="minorHAnsi" w:eastAsiaTheme="majorEastAsia" w:hAnsiTheme="minorHAnsi" w:cstheme="minorHAnsi" w:hint="eastAsia"/>
                <w:b/>
                <w:sz w:val="22"/>
                <w:szCs w:val="22"/>
              </w:rPr>
              <w:t>主辦部門</w:t>
            </w:r>
            <w:r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/ </w:t>
            </w:r>
            <w:proofErr w:type="spellStart"/>
            <w:r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Organiser</w:t>
            </w:r>
            <w:proofErr w:type="spellEnd"/>
            <w:r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:</w:t>
            </w:r>
          </w:p>
          <w:p w14:paraId="41E87819" w14:textId="77777777" w:rsidR="00A72DD0" w:rsidRPr="000E6BCA" w:rsidRDefault="00E363CE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文化與創意藝術</w:t>
            </w:r>
            <w:r w:rsidR="00972DDD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學系</w:t>
            </w:r>
            <w:r w:rsidR="00972DDD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br/>
            </w:r>
            <w:r w:rsidR="00A72DD0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Department of Cultural and Creative Arts</w:t>
            </w:r>
          </w:p>
          <w:p w14:paraId="178BF007" w14:textId="00379166" w:rsidR="00972DDD" w:rsidRPr="000E6BCA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6E83E813" w14:textId="7131394A" w:rsidR="00972DDD" w:rsidRPr="00D06500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D06500">
              <w:rPr>
                <w:rFonts w:asciiTheme="minorHAnsi" w:eastAsiaTheme="majorEastAsia" w:hAnsiTheme="minorHAnsi" w:cstheme="minorHAnsi" w:hint="eastAsia"/>
                <w:b/>
                <w:sz w:val="22"/>
                <w:szCs w:val="22"/>
              </w:rPr>
              <w:t>查詢</w:t>
            </w:r>
            <w:r w:rsidR="00E742C7"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</w:t>
            </w:r>
            <w:r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/</w:t>
            </w:r>
            <w:r w:rsidR="00E742C7"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</w:t>
            </w:r>
            <w:r w:rsidRPr="00D06500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Enquiries: </w:t>
            </w:r>
          </w:p>
          <w:p w14:paraId="1DD8DDA7" w14:textId="156323F0" w:rsidR="00A72DD0" w:rsidRDefault="00A72DD0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proofErr w:type="gramStart"/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鍾</w:t>
            </w:r>
            <w:proofErr w:type="gramEnd"/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小姐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Miss Z</w:t>
            </w:r>
            <w:r w:rsidR="00DB74E9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hong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7667C44" w14:textId="097FACDD" w:rsidR="00E742C7" w:rsidRDefault="00E742C7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2B1C5109" w14:textId="3D7E36D6" w:rsidR="00E742C7" w:rsidRDefault="00E742C7" w:rsidP="00E742C7">
            <w:pPr>
              <w:snapToGrid w:val="0"/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</w:pPr>
            <w:r w:rsidRPr="00ED1103">
              <w:rPr>
                <w:rFonts w:ascii="Calibri" w:hAnsi="Calibri" w:cs="Calibri" w:hint="eastAsia"/>
                <w:kern w:val="0"/>
                <w:sz w:val="22"/>
                <w:szCs w:val="22"/>
              </w:rPr>
              <w:t>電郵</w:t>
            </w:r>
            <w:r w:rsidRPr="002274CC"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 xml:space="preserve"> /</w:t>
            </w:r>
            <w:r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 xml:space="preserve"> </w:t>
            </w:r>
            <w:r w:rsidRPr="002274CC"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>Email</w:t>
            </w:r>
            <w:r>
              <w:rPr>
                <w:rFonts w:asciiTheme="minorHAnsi" w:eastAsia="Microsoft JhengHei" w:hAnsiTheme="minorHAnsi" w:cstheme="minorHAnsi" w:hint="eastAsia"/>
                <w:bCs/>
                <w:sz w:val="22"/>
                <w:szCs w:val="22"/>
              </w:rPr>
              <w:t>:</w:t>
            </w:r>
          </w:p>
          <w:p w14:paraId="02174992" w14:textId="1B39D86D" w:rsidR="00E742C7" w:rsidRDefault="00DA759E" w:rsidP="00A72DD0">
            <w:pPr>
              <w:snapToGrid w:val="0"/>
              <w:rPr>
                <w:rStyle w:val="Hyperlink"/>
                <w:rFonts w:asciiTheme="minorHAnsi" w:eastAsiaTheme="majorEastAsia" w:hAnsiTheme="minorHAnsi" w:cstheme="minorHAnsi"/>
                <w:sz w:val="22"/>
                <w:szCs w:val="22"/>
                <w:lang w:eastAsia="zh-CN"/>
              </w:rPr>
            </w:pPr>
            <w:hyperlink r:id="rId9" w:history="1">
              <w:r w:rsidR="00E742C7" w:rsidRPr="000E6BCA">
                <w:rPr>
                  <w:rStyle w:val="Hyperlink"/>
                  <w:rFonts w:asciiTheme="minorHAnsi" w:eastAsiaTheme="majorEastAsia" w:hAnsiTheme="minorHAnsi" w:cstheme="minorHAnsi"/>
                  <w:sz w:val="22"/>
                  <w:szCs w:val="22"/>
                  <w:lang w:eastAsia="zh-CN"/>
                </w:rPr>
                <w:t>szhong@eduhk.hk</w:t>
              </w:r>
            </w:hyperlink>
          </w:p>
          <w:p w14:paraId="15308E90" w14:textId="77777777" w:rsidR="00E742C7" w:rsidRPr="000E6BCA" w:rsidRDefault="00E742C7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0EA5B01C" w14:textId="5F43222E" w:rsidR="00E742C7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電話</w:t>
            </w:r>
            <w:r w:rsidR="00E742C7">
              <w:rPr>
                <w:rFonts w:asciiTheme="minorHAnsi" w:eastAsiaTheme="majorEastAsia" w:hAnsiTheme="minorHAnsi" w:cstheme="minorHAnsi" w:hint="eastAsia"/>
                <w:bCs/>
                <w:sz w:val="22"/>
                <w:szCs w:val="22"/>
              </w:rPr>
              <w:t xml:space="preserve"> </w:t>
            </w:r>
            <w:r w:rsidR="00DB74E9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/</w:t>
            </w:r>
            <w:r w:rsidR="00E742C7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  <w:r w:rsidR="00DB74E9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Tel 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: </w:t>
            </w:r>
          </w:p>
          <w:p w14:paraId="08EC1594" w14:textId="46F70C75" w:rsidR="00972DDD" w:rsidRPr="000E6BCA" w:rsidRDefault="00972DDD" w:rsidP="00A72DD0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2948 </w:t>
            </w:r>
            <w:r w:rsidR="00E363CE"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688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E490" w14:textId="77777777" w:rsidR="00E742C7" w:rsidRDefault="00E742C7" w:rsidP="00E742C7">
            <w:pPr>
              <w:snapToGri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D1103">
              <w:rPr>
                <w:rFonts w:asciiTheme="minorHAnsi" w:hAnsiTheme="minorHAnsi" w:cstheme="minorHAnsi" w:hint="eastAsia"/>
                <w:bCs/>
                <w:sz w:val="22"/>
                <w:szCs w:val="22"/>
              </w:rPr>
              <w:t>免費入場，</w:t>
            </w:r>
          </w:p>
          <w:p w14:paraId="45DE4539" w14:textId="77777777" w:rsidR="00E742C7" w:rsidRPr="00ED1103" w:rsidRDefault="00E742C7" w:rsidP="00E742C7">
            <w:pPr>
              <w:snapToGrid w:val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D1103">
              <w:rPr>
                <w:rFonts w:asciiTheme="minorHAnsi" w:hAnsiTheme="minorHAnsi" w:cstheme="minorHAnsi" w:hint="eastAsia"/>
                <w:bCs/>
                <w:sz w:val="22"/>
                <w:szCs w:val="22"/>
              </w:rPr>
              <w:t>敬請預約。</w:t>
            </w:r>
          </w:p>
          <w:p w14:paraId="261FBB77" w14:textId="77777777" w:rsidR="00D06500" w:rsidRDefault="00E742C7" w:rsidP="00E742C7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274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e admission.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0F8D3E04" w14:textId="52EE96E5" w:rsidR="00E742C7" w:rsidRPr="002274CC" w:rsidRDefault="00E742C7" w:rsidP="00E742C7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22E03">
              <w:rPr>
                <w:rFonts w:asciiTheme="minorHAnsi" w:eastAsiaTheme="majorEastAsia" w:hAnsiTheme="minorHAnsi" w:cstheme="minorHAnsi" w:hint="eastAsia"/>
                <w:sz w:val="22"/>
                <w:szCs w:val="22"/>
              </w:rPr>
              <w:t>B</w:t>
            </w:r>
            <w:r w:rsidRPr="00822E03">
              <w:rPr>
                <w:rFonts w:asciiTheme="minorHAnsi" w:eastAsiaTheme="majorEastAsia" w:hAnsiTheme="minorHAnsi" w:cstheme="minorHAnsi"/>
                <w:sz w:val="22"/>
                <w:szCs w:val="22"/>
              </w:rPr>
              <w:t>y appointment</w:t>
            </w:r>
            <w:r>
              <w:rPr>
                <w:rFonts w:asciiTheme="minorHAnsi" w:eastAsiaTheme="majorEastAsia" w:hAnsiTheme="minorHAnsi" w:cstheme="minorHAnsi"/>
                <w:sz w:val="22"/>
                <w:szCs w:val="22"/>
              </w:rPr>
              <w:t>.</w:t>
            </w:r>
          </w:p>
          <w:p w14:paraId="510403A6" w14:textId="77777777" w:rsidR="00DB6187" w:rsidRPr="000E6BCA" w:rsidRDefault="00DB6187" w:rsidP="00A72DD0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</w:p>
          <w:p w14:paraId="0A19D972" w14:textId="30208DCE" w:rsidR="00DB6187" w:rsidRDefault="00E742C7" w:rsidP="00A140CE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  <w:r w:rsidRPr="00ED1103">
              <w:rPr>
                <w:rFonts w:asciiTheme="minorHAnsi" w:hAnsiTheme="minorHAnsi" w:cstheme="minorHAnsi" w:hint="eastAsia"/>
                <w:sz w:val="22"/>
                <w:szCs w:val="22"/>
              </w:rPr>
              <w:t>詳情</w:t>
            </w:r>
            <w:r w:rsidRPr="00ED1103">
              <w:rPr>
                <w:rFonts w:asciiTheme="minorHAnsi" w:hAnsiTheme="minorHAnsi" w:cstheme="minorHAnsi"/>
                <w:sz w:val="22"/>
                <w:szCs w:val="22"/>
              </w:rPr>
              <w:t>/ Details:</w:t>
            </w:r>
          </w:p>
          <w:p w14:paraId="4E5C822F" w14:textId="01870D47" w:rsidR="00E742C7" w:rsidRPr="000E6BCA" w:rsidRDefault="00DA759E" w:rsidP="00E742C7">
            <w:pPr>
              <w:snapToGrid w:val="0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  <w:lang w:eastAsia="zh-CN"/>
              </w:rPr>
            </w:pPr>
            <w:hyperlink r:id="rId10" w:history="1">
              <w:r w:rsidR="00E742C7" w:rsidRPr="00DC0BF1">
                <w:rPr>
                  <w:rStyle w:val="Hyperlink"/>
                  <w:rFonts w:asciiTheme="minorHAnsi" w:eastAsiaTheme="majorEastAsia" w:hAnsiTheme="minorHAnsi" w:cstheme="minorHAnsi"/>
                  <w:sz w:val="22"/>
                  <w:szCs w:val="22"/>
                  <w:lang w:eastAsia="zh-CN"/>
                </w:rPr>
                <w:t>https://www.facebook.com/eduhkcca/photos/a.806934382699416/4783467308379417/</w:t>
              </w:r>
            </w:hyperlink>
          </w:p>
        </w:tc>
      </w:tr>
      <w:tr w:rsidR="00E363CE" w:rsidRPr="000E6BCA" w14:paraId="2A225D1C" w14:textId="77777777" w:rsidTr="00D06500">
        <w:trPr>
          <w:trHeight w:val="2938"/>
        </w:trPr>
        <w:tc>
          <w:tcPr>
            <w:tcW w:w="1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E134" w14:textId="7B007707" w:rsidR="00E363CE" w:rsidRPr="000E6BCA" w:rsidRDefault="00E363CE" w:rsidP="00E363CE">
            <w:pPr>
              <w:pStyle w:val="wordsection1"/>
              <w:snapToGrid w:val="0"/>
              <w:spacing w:line="0" w:lineRule="atLeast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lastRenderedPageBreak/>
              <w:t>2021</w:t>
            </w:r>
            <w:r w:rsidR="00E742C7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12</w:t>
            </w:r>
            <w:r w:rsidR="00E742C7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-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36759" w14:textId="5BE33683" w:rsidR="00E363CE" w:rsidRPr="000E6BCA" w:rsidRDefault="00E363CE" w:rsidP="00E363CE">
            <w:pPr>
              <w:pStyle w:val="wordsection1"/>
              <w:snapToGrid w:val="0"/>
              <w:spacing w:line="0" w:lineRule="atLeast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3</w:t>
            </w:r>
            <w:r w:rsidR="009C6DD8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– 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4</w:t>
            </w:r>
            <w:r w:rsidR="009C6DD8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 xml:space="preserve"> </w:t>
            </w: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pm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6CCB" w14:textId="02DDEA51" w:rsidR="00E363CE" w:rsidRPr="00D06500" w:rsidRDefault="00E363CE" w:rsidP="00E363CE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</w:pPr>
            <w:bookmarkStart w:id="0" w:name="_Hlk90630891"/>
            <w:proofErr w:type="spellStart"/>
            <w:r w:rsidRPr="00D06500">
              <w:rPr>
                <w:rFonts w:asciiTheme="majorEastAsia" w:eastAsiaTheme="majorEastAsia" w:hAnsiTheme="majorEastAsia" w:cstheme="minorHAnsi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>FlipaClip</w:t>
            </w:r>
            <w:proofErr w:type="spellEnd"/>
            <w:r w:rsidRPr="00D06500">
              <w:rPr>
                <w:rFonts w:asciiTheme="majorEastAsia" w:eastAsiaTheme="majorEastAsia" w:hAnsiTheme="majorEastAsia" w:cstheme="minorHAnsi" w:hint="eastAsia"/>
                <w:b/>
                <w:bCs/>
                <w:color w:val="000000"/>
                <w:kern w:val="2"/>
                <w:sz w:val="22"/>
                <w:szCs w:val="22"/>
                <w:lang w:eastAsia="zh-HK"/>
              </w:rPr>
              <w:t>網上工作坊</w:t>
            </w:r>
          </w:p>
          <w:bookmarkEnd w:id="0"/>
          <w:p w14:paraId="397E2F63" w14:textId="39A429DA" w:rsidR="00E363CE" w:rsidRDefault="00E363CE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</w:p>
          <w:p w14:paraId="69E66C81" w14:textId="53CF7670" w:rsidR="00A45BE8" w:rsidRPr="00D06500" w:rsidRDefault="00A45BE8" w:rsidP="00E363CE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</w:pPr>
            <w:proofErr w:type="spellStart"/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>FlipaClip</w:t>
            </w:r>
            <w:proofErr w:type="spellEnd"/>
            <w:r w:rsidRPr="00D06500">
              <w:rPr>
                <w:rFonts w:ascii="Arial" w:eastAsiaTheme="majorEastAsia" w:hAnsi="Arial" w:cs="Arial"/>
                <w:b/>
                <w:bCs/>
                <w:color w:val="000000"/>
                <w:kern w:val="2"/>
                <w:sz w:val="22"/>
                <w:szCs w:val="22"/>
                <w:lang w:eastAsia="zh-CN"/>
              </w:rPr>
              <w:t xml:space="preserve"> Online Workshop</w:t>
            </w:r>
          </w:p>
          <w:p w14:paraId="1403EBC5" w14:textId="77777777" w:rsidR="00A45BE8" w:rsidRDefault="00A45BE8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</w:p>
          <w:p w14:paraId="3542964C" w14:textId="77777777" w:rsidR="000C1D79" w:rsidRDefault="000C1D79" w:rsidP="000C1D79">
            <w:pPr>
              <w:pStyle w:val="wordsection1"/>
              <w:snapToGrid w:val="0"/>
              <w:rPr>
                <w:rFonts w:asciiTheme="minorHAnsi" w:hAnsiTheme="minorHAnsi" w:cstheme="minorHAnsi"/>
                <w:color w:val="000000"/>
                <w:kern w:val="2"/>
                <w:sz w:val="20"/>
                <w:szCs w:val="20"/>
                <w:lang w:eastAsia="zh-HK"/>
              </w:rPr>
            </w:pPr>
            <w:r w:rsidRPr="000E2A74">
              <w:rPr>
                <w:rFonts w:asciiTheme="majorEastAsia" w:eastAsiaTheme="majorEastAsia" w:hAnsiTheme="majorEastAsia" w:cstheme="minorHAnsi" w:hint="eastAsia"/>
                <w:b/>
                <w:color w:val="222222"/>
                <w:sz w:val="22"/>
                <w:szCs w:val="22"/>
              </w:rPr>
              <w:t>主持</w:t>
            </w:r>
            <w:r>
              <w:rPr>
                <w:rFonts w:asciiTheme="majorEastAsia" w:eastAsiaTheme="majorEastAsia" w:hAnsiTheme="majorEastAsia" w:cstheme="minorHAnsi" w:hint="eastAsia"/>
                <w:b/>
                <w:color w:val="222222"/>
                <w:sz w:val="22"/>
                <w:szCs w:val="22"/>
              </w:rPr>
              <w:t xml:space="preserve"> </w:t>
            </w:r>
            <w:r w:rsidRPr="001B2AB0"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 xml:space="preserve"> </w:t>
            </w:r>
            <w:r w:rsidRPr="000E2A74"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>Moderator</w:t>
            </w:r>
            <w:r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>:</w:t>
            </w:r>
          </w:p>
          <w:p w14:paraId="030642A1" w14:textId="77777777" w:rsidR="00DA42DD" w:rsidRDefault="00DA42DD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>黃素蘭博士</w:t>
            </w:r>
          </w:p>
          <w:p w14:paraId="49B0402E" w14:textId="3BB6FFD7" w:rsidR="00DA42DD" w:rsidRDefault="00DA42DD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>Dr</w:t>
            </w:r>
            <w:r w:rsidR="000C1D79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 xml:space="preserve"> </w:t>
            </w: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Wong So</w:t>
            </w:r>
            <w:r w:rsidR="000C1D79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-</w:t>
            </w:r>
            <w:proofErr w:type="spellStart"/>
            <w:r w:rsidR="000C1D79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l</w:t>
            </w: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  <w:t>an</w:t>
            </w:r>
            <w:proofErr w:type="spellEnd"/>
          </w:p>
          <w:p w14:paraId="692B3A1D" w14:textId="4A411C5C" w:rsidR="00DA42DD" w:rsidRDefault="00DA42DD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  <w:lang w:eastAsia="zh-CN"/>
              </w:rPr>
            </w:pPr>
          </w:p>
          <w:p w14:paraId="3EE9C033" w14:textId="71428E3D" w:rsidR="000C1D79" w:rsidRDefault="00ED4FCA" w:rsidP="00E363CE">
            <w:pPr>
              <w:pStyle w:val="wordsection1"/>
              <w:snapToGrid w:val="0"/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</w:pPr>
            <w:r w:rsidRPr="00D06500">
              <w:rPr>
                <w:rFonts w:asciiTheme="majorEastAsia" w:eastAsiaTheme="majorEastAsia" w:hAnsiTheme="majorEastAsia" w:cstheme="minorHAnsi" w:hint="eastAsia"/>
                <w:b/>
                <w:color w:val="222222"/>
                <w:sz w:val="22"/>
                <w:szCs w:val="22"/>
              </w:rPr>
              <w:t>導師</w:t>
            </w:r>
            <w:r w:rsidRPr="00D06500">
              <w:rPr>
                <w:rFonts w:asciiTheme="majorEastAsia" w:eastAsiaTheme="majorEastAsia" w:hAnsiTheme="majorEastAsia" w:cstheme="minorHAnsi"/>
                <w:b/>
                <w:color w:val="222222"/>
                <w:sz w:val="22"/>
                <w:szCs w:val="22"/>
              </w:rPr>
              <w:t xml:space="preserve"> / </w:t>
            </w:r>
            <w:r w:rsidRPr="00D06500"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>Instructor</w:t>
            </w:r>
            <w:r>
              <w:rPr>
                <w:rFonts w:ascii="Arial" w:eastAsiaTheme="majorEastAsia" w:hAnsi="Arial" w:cs="Arial"/>
                <w:b/>
                <w:bCs/>
                <w:sz w:val="22"/>
                <w:szCs w:val="22"/>
              </w:rPr>
              <w:t>:</w:t>
            </w:r>
          </w:p>
          <w:p w14:paraId="2157AB14" w14:textId="0B837520" w:rsidR="00ED4FCA" w:rsidRDefault="00ED4FCA" w:rsidP="00E363CE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>嚴穎彤老師</w:t>
            </w:r>
          </w:p>
          <w:p w14:paraId="1470AAE9" w14:textId="6AE2AF3B" w:rsidR="00DA42DD" w:rsidRPr="00D06500" w:rsidRDefault="00ED4FCA" w:rsidP="00E363CE">
            <w:pPr>
              <w:pStyle w:val="wordsection1"/>
              <w:snapToGrid w:val="0"/>
              <w:rPr>
                <w:rFonts w:asciiTheme="majorEastAsia" w:eastAsiaTheme="majorEastAsia" w:hAnsiTheme="majorEastAsia" w:cstheme="minorHAnsi"/>
                <w:b/>
                <w:color w:val="22222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>Ms Rachel Yim Wing</w:t>
            </w:r>
            <w:r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>-</w:t>
            </w:r>
            <w:r>
              <w:rPr>
                <w:rFonts w:asciiTheme="minorHAnsi" w:eastAsiaTheme="majorEastAsia" w:hAnsiTheme="minorHAnsi" w:cstheme="minorHAnsi" w:hint="eastAsia"/>
                <w:bCs/>
                <w:color w:val="000000"/>
                <w:kern w:val="2"/>
                <w:sz w:val="22"/>
                <w:szCs w:val="22"/>
              </w:rPr>
              <w:t>t</w:t>
            </w:r>
            <w:r w:rsidRPr="000E6BCA">
              <w:rPr>
                <w:rFonts w:asciiTheme="minorHAnsi" w:eastAsiaTheme="majorEastAsia" w:hAnsiTheme="minorHAnsi" w:cstheme="minorHAnsi"/>
                <w:bCs/>
                <w:color w:val="000000"/>
                <w:kern w:val="2"/>
                <w:sz w:val="22"/>
                <w:szCs w:val="22"/>
              </w:rPr>
              <w:t xml:space="preserve">ung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A6CE" w14:textId="3CDC4CB6" w:rsidR="00A45BE8" w:rsidRPr="00D319A1" w:rsidRDefault="00A45BE8" w:rsidP="00A45BE8">
            <w:pPr>
              <w:snapToGrid w:val="0"/>
              <w:spacing w:line="0" w:lineRule="atLeast"/>
              <w:rPr>
                <w:rFonts w:ascii="Calibri" w:hAnsi="Calibri" w:cs="Calibri"/>
                <w:bCs/>
                <w:sz w:val="22"/>
                <w:szCs w:val="22"/>
              </w:rPr>
            </w:pPr>
            <w:proofErr w:type="gramStart"/>
            <w:r w:rsidRPr="00D319A1">
              <w:rPr>
                <w:rFonts w:ascii="Calibri" w:hAnsi="Calibri" w:cs="Calibri" w:hint="eastAsia"/>
                <w:bCs/>
                <w:sz w:val="22"/>
                <w:szCs w:val="22"/>
              </w:rPr>
              <w:t>線上講座</w:t>
            </w:r>
            <w:proofErr w:type="gramEnd"/>
            <w:r w:rsidRPr="00D319A1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</w:p>
          <w:p w14:paraId="0893FB37" w14:textId="77777777" w:rsidR="00A45BE8" w:rsidRPr="003B7FF5" w:rsidRDefault="00A45BE8" w:rsidP="00A45BE8">
            <w:pPr>
              <w:widowControl/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3B7FF5">
              <w:rPr>
                <w:rFonts w:asciiTheme="minorHAnsi" w:hAnsiTheme="minorHAnsi" w:cstheme="minorHAnsi"/>
                <w:sz w:val="22"/>
                <w:szCs w:val="22"/>
              </w:rPr>
              <w:t>ZOOM</w:t>
            </w:r>
          </w:p>
          <w:p w14:paraId="3019204F" w14:textId="1EAE61C6" w:rsidR="00A45BE8" w:rsidRPr="00D319A1" w:rsidRDefault="00A45BE8" w:rsidP="00A45BE8">
            <w:pPr>
              <w:widowControl/>
              <w:snapToGrid w:val="0"/>
              <w:rPr>
                <w:rFonts w:ascii="Calibri" w:hAnsi="Calibri" w:cs="Calibri"/>
                <w:bCs/>
                <w:sz w:val="22"/>
                <w:szCs w:val="22"/>
              </w:rPr>
            </w:pPr>
            <w:r w:rsidRPr="00D319A1">
              <w:rPr>
                <w:rFonts w:ascii="Calibri" w:hAnsi="Calibri" w:cs="Calibri"/>
                <w:bCs/>
                <w:sz w:val="22"/>
                <w:szCs w:val="22"/>
              </w:rPr>
              <w:t>(</w:t>
            </w:r>
            <w:r w:rsidRPr="00D319A1">
              <w:rPr>
                <w:rFonts w:ascii="Calibri" w:hAnsi="Calibri" w:cs="Calibri" w:hint="eastAsia"/>
                <w:bCs/>
                <w:sz w:val="22"/>
                <w:szCs w:val="22"/>
              </w:rPr>
              <w:t>連結將於報名後發送</w:t>
            </w:r>
            <w:r w:rsidRPr="00D319A1">
              <w:rPr>
                <w:rFonts w:ascii="Calibri" w:hAnsi="Calibri" w:cs="Calibri"/>
                <w:bCs/>
                <w:sz w:val="22"/>
                <w:szCs w:val="22"/>
              </w:rPr>
              <w:t>)</w:t>
            </w:r>
          </w:p>
          <w:p w14:paraId="4EF93A6F" w14:textId="13B36A75" w:rsidR="00A45BE8" w:rsidRPr="003B7FF5" w:rsidRDefault="00A45BE8" w:rsidP="00A45BE8">
            <w:pPr>
              <w:pStyle w:val="wordsection1"/>
              <w:widowControl w:val="0"/>
              <w:adjustRightInd w:val="0"/>
              <w:snapToGrid w:val="0"/>
              <w:spacing w:line="168" w:lineRule="auto"/>
              <w:rPr>
                <w:rFonts w:asciiTheme="minorHAnsi" w:eastAsia="Microsoft JhengHei" w:hAnsiTheme="minorHAnsi" w:cstheme="minorHAnsi"/>
                <w:color w:val="000000"/>
                <w:kern w:val="2"/>
                <w:sz w:val="22"/>
                <w:szCs w:val="22"/>
              </w:rPr>
            </w:pPr>
            <w:r w:rsidRPr="003B7FF5">
              <w:rPr>
                <w:rFonts w:asciiTheme="minorHAnsi" w:eastAsia="Microsoft JhengHei" w:hAnsiTheme="minorHAnsi" w:cstheme="minorHAnsi"/>
                <w:color w:val="000000"/>
                <w:kern w:val="2"/>
                <w:sz w:val="22"/>
                <w:szCs w:val="22"/>
              </w:rPr>
              <w:t>(Zoom link will be provided after registration)</w:t>
            </w:r>
          </w:p>
          <w:p w14:paraId="41595D7F" w14:textId="79E270CF" w:rsidR="00A45BE8" w:rsidRPr="000E6BCA" w:rsidRDefault="00A45BE8" w:rsidP="00700ACC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8998A" w14:textId="77777777" w:rsidR="009C6DD8" w:rsidRPr="003A0BED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主辦部門</w:t>
            </w:r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 / </w:t>
            </w:r>
            <w:proofErr w:type="spellStart"/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Organiser</w:t>
            </w:r>
            <w:proofErr w:type="spellEnd"/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:</w:t>
            </w:r>
          </w:p>
          <w:p w14:paraId="75C700CC" w14:textId="77777777" w:rsidR="009C6DD8" w:rsidRPr="000E6BCA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文化與創意藝術學系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br/>
              <w:t>Department of Cultural and Creative Arts</w:t>
            </w:r>
          </w:p>
          <w:p w14:paraId="6E767EC1" w14:textId="77777777" w:rsidR="009C6DD8" w:rsidRPr="000E6BCA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52E99AA3" w14:textId="77777777" w:rsidR="009C6DD8" w:rsidRPr="003A0BED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</w:pPr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>查詢</w:t>
            </w:r>
            <w:r w:rsidRPr="003A0BED">
              <w:rPr>
                <w:rFonts w:asciiTheme="minorHAnsi" w:eastAsiaTheme="majorEastAsia" w:hAnsiTheme="minorHAnsi" w:cstheme="minorHAnsi" w:hint="eastAsia"/>
                <w:b/>
                <w:sz w:val="22"/>
                <w:szCs w:val="22"/>
              </w:rPr>
              <w:t xml:space="preserve"> </w:t>
            </w:r>
            <w:r w:rsidRPr="003A0BED">
              <w:rPr>
                <w:rFonts w:asciiTheme="minorHAnsi" w:eastAsiaTheme="majorEastAsia" w:hAnsiTheme="minorHAnsi" w:cstheme="minorHAnsi"/>
                <w:b/>
                <w:sz w:val="22"/>
                <w:szCs w:val="22"/>
              </w:rPr>
              <w:t xml:space="preserve">/ Enquiries: </w:t>
            </w:r>
          </w:p>
          <w:p w14:paraId="66DE480A" w14:textId="77777777" w:rsidR="009C6DD8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proofErr w:type="gramStart"/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鍾</w:t>
            </w:r>
            <w:proofErr w:type="gramEnd"/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小姐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Miss Zhong </w:t>
            </w:r>
          </w:p>
          <w:p w14:paraId="787E85E4" w14:textId="77777777" w:rsidR="009C6DD8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28E36900" w14:textId="77777777" w:rsidR="009C6DD8" w:rsidRDefault="009C6DD8" w:rsidP="009C6DD8">
            <w:pPr>
              <w:snapToGrid w:val="0"/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</w:pPr>
            <w:r w:rsidRPr="00ED1103">
              <w:rPr>
                <w:rFonts w:ascii="Calibri" w:hAnsi="Calibri" w:cs="Calibri" w:hint="eastAsia"/>
                <w:kern w:val="0"/>
                <w:sz w:val="22"/>
                <w:szCs w:val="22"/>
              </w:rPr>
              <w:t>電郵</w:t>
            </w:r>
            <w:r w:rsidRPr="002274CC"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 xml:space="preserve"> /</w:t>
            </w:r>
            <w:r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 xml:space="preserve"> </w:t>
            </w:r>
            <w:r w:rsidRPr="002274CC">
              <w:rPr>
                <w:rFonts w:asciiTheme="minorHAnsi" w:eastAsia="Microsoft JhengHei" w:hAnsiTheme="minorHAnsi" w:cstheme="minorHAnsi"/>
                <w:bCs/>
                <w:sz w:val="22"/>
                <w:szCs w:val="22"/>
              </w:rPr>
              <w:t>Email</w:t>
            </w:r>
            <w:r>
              <w:rPr>
                <w:rFonts w:asciiTheme="minorHAnsi" w:eastAsia="Microsoft JhengHei" w:hAnsiTheme="minorHAnsi" w:cstheme="minorHAnsi" w:hint="eastAsia"/>
                <w:bCs/>
                <w:sz w:val="22"/>
                <w:szCs w:val="22"/>
              </w:rPr>
              <w:t>:</w:t>
            </w:r>
          </w:p>
          <w:p w14:paraId="373FF181" w14:textId="77777777" w:rsidR="009C6DD8" w:rsidRDefault="00DA759E" w:rsidP="009C6DD8">
            <w:pPr>
              <w:snapToGrid w:val="0"/>
              <w:rPr>
                <w:rStyle w:val="Hyperlink"/>
                <w:rFonts w:asciiTheme="minorHAnsi" w:eastAsiaTheme="majorEastAsia" w:hAnsiTheme="minorHAnsi" w:cstheme="minorHAnsi"/>
                <w:sz w:val="22"/>
                <w:szCs w:val="22"/>
                <w:lang w:eastAsia="zh-CN"/>
              </w:rPr>
            </w:pPr>
            <w:hyperlink r:id="rId11" w:history="1">
              <w:r w:rsidR="009C6DD8" w:rsidRPr="000E6BCA">
                <w:rPr>
                  <w:rStyle w:val="Hyperlink"/>
                  <w:rFonts w:asciiTheme="minorHAnsi" w:eastAsiaTheme="majorEastAsia" w:hAnsiTheme="minorHAnsi" w:cstheme="minorHAnsi"/>
                  <w:sz w:val="22"/>
                  <w:szCs w:val="22"/>
                  <w:lang w:eastAsia="zh-CN"/>
                </w:rPr>
                <w:t>szhong@eduhk.hk</w:t>
              </w:r>
            </w:hyperlink>
          </w:p>
          <w:p w14:paraId="2B20A6CD" w14:textId="77777777" w:rsidR="009C6DD8" w:rsidRPr="000E6BCA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</w:p>
          <w:p w14:paraId="1EABBE26" w14:textId="77777777" w:rsidR="009C6DD8" w:rsidRDefault="009C6DD8" w:rsidP="009C6DD8">
            <w:pPr>
              <w:snapToGrid w:val="0"/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電話</w:t>
            </w:r>
            <w:r>
              <w:rPr>
                <w:rFonts w:asciiTheme="minorHAnsi" w:eastAsiaTheme="majorEastAsia" w:hAnsiTheme="minorHAnsi" w:cstheme="minorHAnsi" w:hint="eastAsia"/>
                <w:bCs/>
                <w:sz w:val="22"/>
                <w:szCs w:val="22"/>
              </w:rPr>
              <w:t xml:space="preserve"> 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/</w:t>
            </w:r>
            <w:r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 </w:t>
            </w: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 xml:space="preserve">Tel : </w:t>
            </w:r>
          </w:p>
          <w:p w14:paraId="1C64BB76" w14:textId="584BD33E" w:rsidR="00E363CE" w:rsidRPr="000E6BCA" w:rsidRDefault="009C6DD8" w:rsidP="00E363CE">
            <w:pPr>
              <w:spacing w:line="0" w:lineRule="atLeast"/>
              <w:rPr>
                <w:rFonts w:asciiTheme="minorHAnsi" w:eastAsiaTheme="majorEastAsia" w:hAnsiTheme="minorHAnsi" w:cstheme="minorHAnsi"/>
                <w:b/>
                <w:bCs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bCs/>
                <w:sz w:val="22"/>
                <w:szCs w:val="22"/>
              </w:rPr>
              <w:t>2948 688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A435C" w14:textId="77777777" w:rsidR="009C6DD8" w:rsidRPr="00ED5385" w:rsidRDefault="009C6DD8" w:rsidP="009C6DD8">
            <w:pPr>
              <w:shd w:val="clear" w:color="auto" w:fill="FFFFFF"/>
              <w:adjustRightInd w:val="0"/>
              <w:snapToGrid w:val="0"/>
              <w:spacing w:after="200"/>
              <w:contextualSpacing/>
              <w:rPr>
                <w:rFonts w:asciiTheme="majorEastAsia" w:eastAsiaTheme="majorEastAsia" w:hAnsiTheme="majorEastAsia" w:cstheme="minorHAnsi"/>
                <w:color w:val="222222"/>
                <w:kern w:val="0"/>
                <w:sz w:val="22"/>
                <w:szCs w:val="22"/>
              </w:rPr>
            </w:pPr>
            <w:r w:rsidRPr="00ED5385">
              <w:rPr>
                <w:rFonts w:asciiTheme="majorEastAsia" w:eastAsiaTheme="majorEastAsia" w:hAnsiTheme="majorEastAsia" w:cstheme="minorHAnsi" w:hint="eastAsia"/>
                <w:color w:val="222222"/>
                <w:kern w:val="0"/>
                <w:sz w:val="22"/>
                <w:szCs w:val="22"/>
              </w:rPr>
              <w:t>免費報名，歡迎各界人士參加。</w:t>
            </w:r>
          </w:p>
          <w:p w14:paraId="49E6F16B" w14:textId="77777777" w:rsidR="009C6DD8" w:rsidRPr="00D06500" w:rsidRDefault="009C6DD8" w:rsidP="00D06500">
            <w:pPr>
              <w:snapToGri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0650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ee Registration. All are welcome.</w:t>
            </w:r>
          </w:p>
          <w:p w14:paraId="386227FE" w14:textId="77777777" w:rsidR="009C6DD8" w:rsidRDefault="009C6DD8" w:rsidP="002A1F75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</w:p>
          <w:p w14:paraId="404A3B8C" w14:textId="4C1288D7" w:rsidR="002A1F75" w:rsidRPr="000E6BCA" w:rsidRDefault="002A1F75" w:rsidP="002A1F75">
            <w:pPr>
              <w:pStyle w:val="wordsection1"/>
              <w:snapToGrid w:val="0"/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</w:pPr>
            <w:r w:rsidRPr="000E6BCA">
              <w:rPr>
                <w:rFonts w:asciiTheme="minorHAnsi" w:eastAsiaTheme="majorEastAsia" w:hAnsiTheme="minorHAnsi" w:cstheme="minorHAnsi"/>
                <w:color w:val="000000"/>
                <w:kern w:val="2"/>
                <w:sz w:val="22"/>
                <w:szCs w:val="22"/>
              </w:rPr>
              <w:t>報名</w:t>
            </w:r>
            <w:r w:rsidR="009C6DD8" w:rsidRPr="00ED5385">
              <w:rPr>
                <w:rFonts w:asciiTheme="majorEastAsia" w:eastAsiaTheme="majorEastAsia" w:hAnsiTheme="majorEastAsia" w:cstheme="minorHAnsi" w:hint="eastAsia"/>
                <w:color w:val="222222"/>
                <w:sz w:val="22"/>
                <w:szCs w:val="22"/>
              </w:rPr>
              <w:t>方法</w:t>
            </w:r>
            <w:r w:rsidR="009C6DD8">
              <w:rPr>
                <w:rFonts w:asciiTheme="minorHAnsi" w:eastAsia="Microsoft JhengHei" w:hAnsiTheme="minorHAnsi" w:cstheme="minorHAnsi" w:hint="eastAsia"/>
                <w:color w:val="000000"/>
                <w:sz w:val="22"/>
                <w:szCs w:val="22"/>
              </w:rPr>
              <w:t xml:space="preserve"> </w:t>
            </w:r>
            <w:r w:rsidR="009C6DD8" w:rsidRPr="00ED5385">
              <w:rPr>
                <w:rFonts w:ascii="Arial" w:eastAsiaTheme="majorEastAsia" w:hAnsi="Arial" w:cs="Arial"/>
                <w:bCs/>
                <w:sz w:val="22"/>
                <w:szCs w:val="22"/>
              </w:rPr>
              <w:t>/</w:t>
            </w:r>
            <w:r w:rsidR="009C6DD8">
              <w:rPr>
                <w:rFonts w:asciiTheme="minorHAnsi" w:eastAsia="Microsoft JhengHe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9C6DD8" w:rsidRPr="00D06500">
              <w:rPr>
                <w:rFonts w:asciiTheme="minorHAnsi" w:eastAsia="Microsoft JhengHei" w:hAnsiTheme="minorHAnsi" w:cstheme="minorHAnsi"/>
                <w:bCs/>
                <w:kern w:val="2"/>
                <w:sz w:val="22"/>
                <w:szCs w:val="22"/>
              </w:rPr>
              <w:t>Registration:</w:t>
            </w:r>
            <w:r w:rsidRPr="000E6BCA">
              <w:rPr>
                <w:rFonts w:asciiTheme="minorHAnsi" w:eastAsiaTheme="majorEastAsia" w:hAnsiTheme="minorHAnsi" w:cstheme="minorHAnsi"/>
                <w:noProof/>
                <w:sz w:val="22"/>
                <w:szCs w:val="22"/>
                <w:lang w:eastAsia="zh-CN"/>
              </w:rPr>
              <w:drawing>
                <wp:inline distT="0" distB="0" distL="0" distR="0" wp14:anchorId="45B8DE9E" wp14:editId="60412CF0">
                  <wp:extent cx="1047565" cy="1047565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0449" cy="105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786E0A" w14:textId="7ADB2F77" w:rsidR="00E363CE" w:rsidRPr="000E6BCA" w:rsidRDefault="00DA759E" w:rsidP="002A1F75">
            <w:pPr>
              <w:spacing w:line="0" w:lineRule="atLeast"/>
              <w:rPr>
                <w:rFonts w:asciiTheme="minorHAnsi" w:eastAsiaTheme="majorEastAsia" w:hAnsiTheme="minorHAnsi" w:cstheme="minorHAnsi"/>
                <w:color w:val="000000"/>
                <w:sz w:val="22"/>
                <w:szCs w:val="22"/>
              </w:rPr>
            </w:pPr>
            <w:hyperlink r:id="rId13" w:history="1">
              <w:r w:rsidR="002A1F75" w:rsidRPr="000E6BCA">
                <w:rPr>
                  <w:rStyle w:val="Hyperlink"/>
                  <w:rFonts w:asciiTheme="minorHAnsi" w:eastAsiaTheme="majorEastAsia" w:hAnsiTheme="minorHAnsi" w:cstheme="minorHAnsi"/>
                  <w:sz w:val="22"/>
                  <w:szCs w:val="22"/>
                </w:rPr>
                <w:t>https://forms.gle/piEm5AHbNWBREPHB6</w:t>
              </w:r>
            </w:hyperlink>
          </w:p>
        </w:tc>
      </w:tr>
    </w:tbl>
    <w:p w14:paraId="373F58C6" w14:textId="77777777" w:rsidR="0092787D" w:rsidRPr="000E6BCA" w:rsidRDefault="0092787D" w:rsidP="002C2089">
      <w:pPr>
        <w:spacing w:line="0" w:lineRule="atLeast"/>
        <w:rPr>
          <w:rFonts w:ascii="Calibri" w:hAnsi="Calibri" w:cs="Calibri"/>
          <w:sz w:val="22"/>
          <w:szCs w:val="22"/>
        </w:rPr>
      </w:pPr>
    </w:p>
    <w:sectPr w:rsidR="0092787D" w:rsidRPr="000E6BCA" w:rsidSect="007D1A63">
      <w:footerReference w:type="default" r:id="rId14"/>
      <w:pgSz w:w="16838" w:h="11906" w:orient="landscape"/>
      <w:pgMar w:top="624" w:right="1440" w:bottom="851" w:left="1440" w:header="720" w:footer="10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5A1E9" w14:textId="77777777" w:rsidR="00730DA8" w:rsidRDefault="00730DA8" w:rsidP="00BC118D">
      <w:r>
        <w:separator/>
      </w:r>
    </w:p>
  </w:endnote>
  <w:endnote w:type="continuationSeparator" w:id="0">
    <w:p w14:paraId="28484C5E" w14:textId="77777777" w:rsidR="00730DA8" w:rsidRDefault="00730DA8" w:rsidP="00BC1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BB4C" w14:textId="4AE3035C" w:rsidR="008A2D53" w:rsidRDefault="008A2D53">
    <w:pPr>
      <w:pStyle w:val="Footer"/>
      <w:jc w:val="right"/>
    </w:pPr>
    <w:r>
      <w:t xml:space="preserve">Page </w:t>
    </w:r>
    <w:r w:rsidR="004E7D1C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4E7D1C">
      <w:rPr>
        <w:b/>
        <w:sz w:val="24"/>
        <w:szCs w:val="24"/>
      </w:rPr>
      <w:fldChar w:fldCharType="separate"/>
    </w:r>
    <w:r w:rsidR="00730DA8">
      <w:rPr>
        <w:b/>
        <w:noProof/>
      </w:rPr>
      <w:t>1</w:t>
    </w:r>
    <w:r w:rsidR="004E7D1C">
      <w:rPr>
        <w:b/>
        <w:sz w:val="24"/>
        <w:szCs w:val="24"/>
      </w:rPr>
      <w:fldChar w:fldCharType="end"/>
    </w:r>
    <w:r>
      <w:t xml:space="preserve"> of </w:t>
    </w:r>
    <w:r w:rsidR="004E7D1C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4E7D1C">
      <w:rPr>
        <w:b/>
        <w:sz w:val="24"/>
        <w:szCs w:val="24"/>
      </w:rPr>
      <w:fldChar w:fldCharType="separate"/>
    </w:r>
    <w:r w:rsidR="00730DA8">
      <w:rPr>
        <w:b/>
        <w:noProof/>
      </w:rPr>
      <w:t>1</w:t>
    </w:r>
    <w:r w:rsidR="004E7D1C">
      <w:rPr>
        <w:b/>
        <w:sz w:val="24"/>
        <w:szCs w:val="24"/>
      </w:rPr>
      <w:fldChar w:fldCharType="end"/>
    </w:r>
  </w:p>
  <w:p w14:paraId="26AF4B3F" w14:textId="77777777" w:rsidR="008A2D53" w:rsidRDefault="008A2D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CFA63" w14:textId="77777777" w:rsidR="00730DA8" w:rsidRDefault="00730DA8" w:rsidP="00BC118D">
      <w:r>
        <w:separator/>
      </w:r>
    </w:p>
  </w:footnote>
  <w:footnote w:type="continuationSeparator" w:id="0">
    <w:p w14:paraId="3874D80F" w14:textId="77777777" w:rsidR="00730DA8" w:rsidRDefault="00730DA8" w:rsidP="00BC1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3335D"/>
    <w:multiLevelType w:val="hybridMultilevel"/>
    <w:tmpl w:val="4B86AAC0"/>
    <w:lvl w:ilvl="0" w:tplc="1B2E1A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686A5A"/>
    <w:multiLevelType w:val="hybridMultilevel"/>
    <w:tmpl w:val="19B80E3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554C1F"/>
    <w:multiLevelType w:val="hybridMultilevel"/>
    <w:tmpl w:val="54F011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57E12"/>
    <w:multiLevelType w:val="hybridMultilevel"/>
    <w:tmpl w:val="ADF0855E"/>
    <w:lvl w:ilvl="0" w:tplc="AA4EE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920EC"/>
    <w:multiLevelType w:val="hybridMultilevel"/>
    <w:tmpl w:val="67689C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0304381"/>
    <w:multiLevelType w:val="hybridMultilevel"/>
    <w:tmpl w:val="C82CC70C"/>
    <w:lvl w:ilvl="0" w:tplc="1AD01D8C">
      <w:start w:val="900"/>
      <w:numFmt w:val="bullet"/>
      <w:lvlText w:val="-"/>
      <w:lvlJc w:val="left"/>
      <w:pPr>
        <w:ind w:left="360" w:hanging="36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53B2B83"/>
    <w:multiLevelType w:val="multilevel"/>
    <w:tmpl w:val="6C824BBA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664492"/>
    <w:multiLevelType w:val="hybridMultilevel"/>
    <w:tmpl w:val="8C1A53D6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5A11004A"/>
    <w:multiLevelType w:val="hybridMultilevel"/>
    <w:tmpl w:val="84A65D9C"/>
    <w:lvl w:ilvl="0" w:tplc="0409000B">
      <w:start w:val="1"/>
      <w:numFmt w:val="bullet"/>
      <w:lvlText w:val="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613F7885"/>
    <w:multiLevelType w:val="hybridMultilevel"/>
    <w:tmpl w:val="92A09A22"/>
    <w:lvl w:ilvl="0" w:tplc="81341F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986E1F0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87D14C3"/>
    <w:multiLevelType w:val="hybridMultilevel"/>
    <w:tmpl w:val="46020C30"/>
    <w:lvl w:ilvl="0" w:tplc="AB7EA6A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2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DY1MzW0MDEyMjFU0lEKTi0uzszPAykwqQUAqIDyeiwAAAA="/>
  </w:docVars>
  <w:rsids>
    <w:rsidRoot w:val="00AD4D65"/>
    <w:rsid w:val="000005A7"/>
    <w:rsid w:val="00001C9F"/>
    <w:rsid w:val="00002C75"/>
    <w:rsid w:val="000058E4"/>
    <w:rsid w:val="00007556"/>
    <w:rsid w:val="00010CE9"/>
    <w:rsid w:val="000126F4"/>
    <w:rsid w:val="0001290D"/>
    <w:rsid w:val="000145BF"/>
    <w:rsid w:val="00031166"/>
    <w:rsid w:val="00034496"/>
    <w:rsid w:val="0003557E"/>
    <w:rsid w:val="000379F3"/>
    <w:rsid w:val="00042F49"/>
    <w:rsid w:val="00043AAC"/>
    <w:rsid w:val="00051167"/>
    <w:rsid w:val="00051EE2"/>
    <w:rsid w:val="0005579D"/>
    <w:rsid w:val="00056F81"/>
    <w:rsid w:val="00061DEE"/>
    <w:rsid w:val="00070721"/>
    <w:rsid w:val="000837C7"/>
    <w:rsid w:val="00090158"/>
    <w:rsid w:val="000907ED"/>
    <w:rsid w:val="00093EB9"/>
    <w:rsid w:val="000978DA"/>
    <w:rsid w:val="000A1ADB"/>
    <w:rsid w:val="000A1F34"/>
    <w:rsid w:val="000A4766"/>
    <w:rsid w:val="000A5117"/>
    <w:rsid w:val="000A51D3"/>
    <w:rsid w:val="000B062B"/>
    <w:rsid w:val="000B184B"/>
    <w:rsid w:val="000B1E6F"/>
    <w:rsid w:val="000B2BE7"/>
    <w:rsid w:val="000B50DE"/>
    <w:rsid w:val="000B7EF6"/>
    <w:rsid w:val="000C1D79"/>
    <w:rsid w:val="000C4932"/>
    <w:rsid w:val="000C7505"/>
    <w:rsid w:val="000D41C1"/>
    <w:rsid w:val="000E6453"/>
    <w:rsid w:val="000E6BCA"/>
    <w:rsid w:val="000E7188"/>
    <w:rsid w:val="000E74C2"/>
    <w:rsid w:val="000F66D1"/>
    <w:rsid w:val="001006B1"/>
    <w:rsid w:val="00104CBD"/>
    <w:rsid w:val="0010558D"/>
    <w:rsid w:val="00110AD0"/>
    <w:rsid w:val="001124CC"/>
    <w:rsid w:val="0011536E"/>
    <w:rsid w:val="001225A9"/>
    <w:rsid w:val="00122FD4"/>
    <w:rsid w:val="00123DDE"/>
    <w:rsid w:val="00127074"/>
    <w:rsid w:val="00132BD8"/>
    <w:rsid w:val="00143A9D"/>
    <w:rsid w:val="00143DB0"/>
    <w:rsid w:val="00144023"/>
    <w:rsid w:val="0014413B"/>
    <w:rsid w:val="00145DB3"/>
    <w:rsid w:val="001554C7"/>
    <w:rsid w:val="00156807"/>
    <w:rsid w:val="00161943"/>
    <w:rsid w:val="001621C5"/>
    <w:rsid w:val="00164FBE"/>
    <w:rsid w:val="0018241B"/>
    <w:rsid w:val="00186CBD"/>
    <w:rsid w:val="0018774E"/>
    <w:rsid w:val="00193085"/>
    <w:rsid w:val="0019499B"/>
    <w:rsid w:val="001A204F"/>
    <w:rsid w:val="001A3403"/>
    <w:rsid w:val="001A5D97"/>
    <w:rsid w:val="001B0F04"/>
    <w:rsid w:val="001B1AF2"/>
    <w:rsid w:val="001B1C38"/>
    <w:rsid w:val="001B2BF7"/>
    <w:rsid w:val="001B3A2E"/>
    <w:rsid w:val="001B5ACA"/>
    <w:rsid w:val="001B7D93"/>
    <w:rsid w:val="001C7807"/>
    <w:rsid w:val="001D2F58"/>
    <w:rsid w:val="001E2609"/>
    <w:rsid w:val="001E5ACD"/>
    <w:rsid w:val="001E5AEC"/>
    <w:rsid w:val="001F2D16"/>
    <w:rsid w:val="001F5569"/>
    <w:rsid w:val="001F6323"/>
    <w:rsid w:val="00207BA8"/>
    <w:rsid w:val="00211681"/>
    <w:rsid w:val="0021350F"/>
    <w:rsid w:val="00213B13"/>
    <w:rsid w:val="00217B1E"/>
    <w:rsid w:val="002218D8"/>
    <w:rsid w:val="00221F36"/>
    <w:rsid w:val="00232101"/>
    <w:rsid w:val="002440E9"/>
    <w:rsid w:val="002471E8"/>
    <w:rsid w:val="00247812"/>
    <w:rsid w:val="00250389"/>
    <w:rsid w:val="0025496A"/>
    <w:rsid w:val="002561A3"/>
    <w:rsid w:val="00257E67"/>
    <w:rsid w:val="00260BB4"/>
    <w:rsid w:val="00263458"/>
    <w:rsid w:val="00264368"/>
    <w:rsid w:val="00273FE4"/>
    <w:rsid w:val="00275201"/>
    <w:rsid w:val="00276738"/>
    <w:rsid w:val="00281202"/>
    <w:rsid w:val="002813D1"/>
    <w:rsid w:val="00283542"/>
    <w:rsid w:val="002845CD"/>
    <w:rsid w:val="00290282"/>
    <w:rsid w:val="00290FFC"/>
    <w:rsid w:val="002920DF"/>
    <w:rsid w:val="002938A6"/>
    <w:rsid w:val="00294D24"/>
    <w:rsid w:val="00294F7C"/>
    <w:rsid w:val="002A1F75"/>
    <w:rsid w:val="002B2076"/>
    <w:rsid w:val="002B32E0"/>
    <w:rsid w:val="002B3D6E"/>
    <w:rsid w:val="002B496A"/>
    <w:rsid w:val="002C096B"/>
    <w:rsid w:val="002C0D84"/>
    <w:rsid w:val="002C132B"/>
    <w:rsid w:val="002C2089"/>
    <w:rsid w:val="002D0297"/>
    <w:rsid w:val="002D156D"/>
    <w:rsid w:val="002D35F2"/>
    <w:rsid w:val="002D3724"/>
    <w:rsid w:val="002D4B58"/>
    <w:rsid w:val="002D4E6F"/>
    <w:rsid w:val="002D6E31"/>
    <w:rsid w:val="002E6EA5"/>
    <w:rsid w:val="002E727A"/>
    <w:rsid w:val="002E7379"/>
    <w:rsid w:val="002E73D6"/>
    <w:rsid w:val="002F7902"/>
    <w:rsid w:val="003044D7"/>
    <w:rsid w:val="00305AE1"/>
    <w:rsid w:val="00306C65"/>
    <w:rsid w:val="00307339"/>
    <w:rsid w:val="00307775"/>
    <w:rsid w:val="0031428F"/>
    <w:rsid w:val="00320562"/>
    <w:rsid w:val="003227D8"/>
    <w:rsid w:val="00324E2C"/>
    <w:rsid w:val="003305DF"/>
    <w:rsid w:val="00331E7C"/>
    <w:rsid w:val="003341AD"/>
    <w:rsid w:val="00343225"/>
    <w:rsid w:val="00343458"/>
    <w:rsid w:val="003459EA"/>
    <w:rsid w:val="00346693"/>
    <w:rsid w:val="0034678B"/>
    <w:rsid w:val="0035215F"/>
    <w:rsid w:val="00353203"/>
    <w:rsid w:val="00356543"/>
    <w:rsid w:val="003617F2"/>
    <w:rsid w:val="0038258C"/>
    <w:rsid w:val="0039054D"/>
    <w:rsid w:val="00394468"/>
    <w:rsid w:val="00394DD2"/>
    <w:rsid w:val="003A2EBA"/>
    <w:rsid w:val="003B389D"/>
    <w:rsid w:val="003B48C6"/>
    <w:rsid w:val="003B52FC"/>
    <w:rsid w:val="003C0E75"/>
    <w:rsid w:val="003C2F96"/>
    <w:rsid w:val="003C530E"/>
    <w:rsid w:val="003C748A"/>
    <w:rsid w:val="003C7890"/>
    <w:rsid w:val="003C7DF6"/>
    <w:rsid w:val="003D0F0C"/>
    <w:rsid w:val="003D369C"/>
    <w:rsid w:val="003E0661"/>
    <w:rsid w:val="003E2A1B"/>
    <w:rsid w:val="003E3BAF"/>
    <w:rsid w:val="003E6B66"/>
    <w:rsid w:val="003F0BA2"/>
    <w:rsid w:val="003F424B"/>
    <w:rsid w:val="003F4B82"/>
    <w:rsid w:val="00403ED5"/>
    <w:rsid w:val="004058B6"/>
    <w:rsid w:val="00407073"/>
    <w:rsid w:val="00411E60"/>
    <w:rsid w:val="004159C3"/>
    <w:rsid w:val="00416338"/>
    <w:rsid w:val="00416BCE"/>
    <w:rsid w:val="004178DC"/>
    <w:rsid w:val="004209FC"/>
    <w:rsid w:val="00420E46"/>
    <w:rsid w:val="00421520"/>
    <w:rsid w:val="00423E22"/>
    <w:rsid w:val="004255BE"/>
    <w:rsid w:val="00432684"/>
    <w:rsid w:val="00434209"/>
    <w:rsid w:val="004361C7"/>
    <w:rsid w:val="00443716"/>
    <w:rsid w:val="00446F1A"/>
    <w:rsid w:val="00447FBE"/>
    <w:rsid w:val="004561D6"/>
    <w:rsid w:val="00460655"/>
    <w:rsid w:val="00460A32"/>
    <w:rsid w:val="0046220E"/>
    <w:rsid w:val="0046535E"/>
    <w:rsid w:val="00472577"/>
    <w:rsid w:val="004751BD"/>
    <w:rsid w:val="00480D63"/>
    <w:rsid w:val="00481BD5"/>
    <w:rsid w:val="00481F54"/>
    <w:rsid w:val="004848A5"/>
    <w:rsid w:val="00492951"/>
    <w:rsid w:val="0049540B"/>
    <w:rsid w:val="00495696"/>
    <w:rsid w:val="004962CA"/>
    <w:rsid w:val="00496503"/>
    <w:rsid w:val="00496BF6"/>
    <w:rsid w:val="004A009D"/>
    <w:rsid w:val="004B5C0F"/>
    <w:rsid w:val="004C6159"/>
    <w:rsid w:val="004D0709"/>
    <w:rsid w:val="004D21DD"/>
    <w:rsid w:val="004D7367"/>
    <w:rsid w:val="004D76E3"/>
    <w:rsid w:val="004E045C"/>
    <w:rsid w:val="004E0F06"/>
    <w:rsid w:val="004E256D"/>
    <w:rsid w:val="004E2C4F"/>
    <w:rsid w:val="004E4F33"/>
    <w:rsid w:val="004E4FB1"/>
    <w:rsid w:val="004E7B60"/>
    <w:rsid w:val="004E7D1C"/>
    <w:rsid w:val="005023EF"/>
    <w:rsid w:val="00502B58"/>
    <w:rsid w:val="00505FC7"/>
    <w:rsid w:val="005071CE"/>
    <w:rsid w:val="0051134E"/>
    <w:rsid w:val="00513353"/>
    <w:rsid w:val="005167F8"/>
    <w:rsid w:val="005208A1"/>
    <w:rsid w:val="005239BB"/>
    <w:rsid w:val="005263C0"/>
    <w:rsid w:val="00527450"/>
    <w:rsid w:val="00527FB6"/>
    <w:rsid w:val="005323F8"/>
    <w:rsid w:val="00533510"/>
    <w:rsid w:val="00537EC2"/>
    <w:rsid w:val="005405C5"/>
    <w:rsid w:val="005406C1"/>
    <w:rsid w:val="00545BBA"/>
    <w:rsid w:val="0055233D"/>
    <w:rsid w:val="0055513E"/>
    <w:rsid w:val="00557CD2"/>
    <w:rsid w:val="00560542"/>
    <w:rsid w:val="005635FE"/>
    <w:rsid w:val="00567BFD"/>
    <w:rsid w:val="00572957"/>
    <w:rsid w:val="00573F5B"/>
    <w:rsid w:val="00574744"/>
    <w:rsid w:val="00574C93"/>
    <w:rsid w:val="0058102D"/>
    <w:rsid w:val="00581E14"/>
    <w:rsid w:val="00583936"/>
    <w:rsid w:val="00583E54"/>
    <w:rsid w:val="00587279"/>
    <w:rsid w:val="005919F6"/>
    <w:rsid w:val="005A332F"/>
    <w:rsid w:val="005A396A"/>
    <w:rsid w:val="005A5BF9"/>
    <w:rsid w:val="005A5CAA"/>
    <w:rsid w:val="005B1492"/>
    <w:rsid w:val="005C177F"/>
    <w:rsid w:val="005C189E"/>
    <w:rsid w:val="005C1E8A"/>
    <w:rsid w:val="005C1FE2"/>
    <w:rsid w:val="005C3D60"/>
    <w:rsid w:val="005D49C6"/>
    <w:rsid w:val="005D70BB"/>
    <w:rsid w:val="005E353A"/>
    <w:rsid w:val="005E3B14"/>
    <w:rsid w:val="005E5910"/>
    <w:rsid w:val="005E74DC"/>
    <w:rsid w:val="005F04C9"/>
    <w:rsid w:val="005F0554"/>
    <w:rsid w:val="005F0AB2"/>
    <w:rsid w:val="005F33C5"/>
    <w:rsid w:val="005F5193"/>
    <w:rsid w:val="005F6308"/>
    <w:rsid w:val="005F638A"/>
    <w:rsid w:val="006001F3"/>
    <w:rsid w:val="00601FE9"/>
    <w:rsid w:val="00602D73"/>
    <w:rsid w:val="00603152"/>
    <w:rsid w:val="00610650"/>
    <w:rsid w:val="00610CA2"/>
    <w:rsid w:val="00613426"/>
    <w:rsid w:val="00613C14"/>
    <w:rsid w:val="006148D6"/>
    <w:rsid w:val="00616E12"/>
    <w:rsid w:val="00622F81"/>
    <w:rsid w:val="00624D2B"/>
    <w:rsid w:val="006353EC"/>
    <w:rsid w:val="00641F84"/>
    <w:rsid w:val="006448A7"/>
    <w:rsid w:val="0064577B"/>
    <w:rsid w:val="00645B02"/>
    <w:rsid w:val="0065313D"/>
    <w:rsid w:val="00655161"/>
    <w:rsid w:val="00656AC6"/>
    <w:rsid w:val="00657AE6"/>
    <w:rsid w:val="00661B47"/>
    <w:rsid w:val="00661BFE"/>
    <w:rsid w:val="00665148"/>
    <w:rsid w:val="0066567A"/>
    <w:rsid w:val="00671B08"/>
    <w:rsid w:val="00673E70"/>
    <w:rsid w:val="0067456D"/>
    <w:rsid w:val="00674F32"/>
    <w:rsid w:val="006761F4"/>
    <w:rsid w:val="0067641D"/>
    <w:rsid w:val="00680FDA"/>
    <w:rsid w:val="0068178B"/>
    <w:rsid w:val="0068197C"/>
    <w:rsid w:val="006909B8"/>
    <w:rsid w:val="006966A4"/>
    <w:rsid w:val="006A50F5"/>
    <w:rsid w:val="006A68C6"/>
    <w:rsid w:val="006A774E"/>
    <w:rsid w:val="006A7EFA"/>
    <w:rsid w:val="006B79A8"/>
    <w:rsid w:val="006B7D6A"/>
    <w:rsid w:val="006D5D5D"/>
    <w:rsid w:val="006D6A12"/>
    <w:rsid w:val="006D7D8F"/>
    <w:rsid w:val="006E1554"/>
    <w:rsid w:val="006E6B2A"/>
    <w:rsid w:val="006E7750"/>
    <w:rsid w:val="006F704A"/>
    <w:rsid w:val="00700ACC"/>
    <w:rsid w:val="00703986"/>
    <w:rsid w:val="00707D6D"/>
    <w:rsid w:val="00712582"/>
    <w:rsid w:val="00717193"/>
    <w:rsid w:val="00717B24"/>
    <w:rsid w:val="0072594E"/>
    <w:rsid w:val="007264AF"/>
    <w:rsid w:val="00727892"/>
    <w:rsid w:val="00730DA8"/>
    <w:rsid w:val="00731C3E"/>
    <w:rsid w:val="00737077"/>
    <w:rsid w:val="00737EE3"/>
    <w:rsid w:val="00740424"/>
    <w:rsid w:val="007442B8"/>
    <w:rsid w:val="00744949"/>
    <w:rsid w:val="00752718"/>
    <w:rsid w:val="0075417B"/>
    <w:rsid w:val="00757B47"/>
    <w:rsid w:val="00762D59"/>
    <w:rsid w:val="0076497B"/>
    <w:rsid w:val="00775F9F"/>
    <w:rsid w:val="007762D6"/>
    <w:rsid w:val="007801BE"/>
    <w:rsid w:val="00782BA8"/>
    <w:rsid w:val="00783D1A"/>
    <w:rsid w:val="00784874"/>
    <w:rsid w:val="00784BD4"/>
    <w:rsid w:val="00785FA7"/>
    <w:rsid w:val="00792847"/>
    <w:rsid w:val="00792E20"/>
    <w:rsid w:val="00793A85"/>
    <w:rsid w:val="00794C4B"/>
    <w:rsid w:val="00796683"/>
    <w:rsid w:val="00797A10"/>
    <w:rsid w:val="007A1A4D"/>
    <w:rsid w:val="007A648A"/>
    <w:rsid w:val="007A6EED"/>
    <w:rsid w:val="007A7AED"/>
    <w:rsid w:val="007C094C"/>
    <w:rsid w:val="007C6C8F"/>
    <w:rsid w:val="007C7BBA"/>
    <w:rsid w:val="007C7DC6"/>
    <w:rsid w:val="007D1130"/>
    <w:rsid w:val="007D1A63"/>
    <w:rsid w:val="007D4B2A"/>
    <w:rsid w:val="007D58D1"/>
    <w:rsid w:val="007D6FA5"/>
    <w:rsid w:val="007F2078"/>
    <w:rsid w:val="007F2B36"/>
    <w:rsid w:val="007F4425"/>
    <w:rsid w:val="007F4CC5"/>
    <w:rsid w:val="0080099D"/>
    <w:rsid w:val="00801A99"/>
    <w:rsid w:val="008027BE"/>
    <w:rsid w:val="00803AEF"/>
    <w:rsid w:val="00804BB7"/>
    <w:rsid w:val="00816D37"/>
    <w:rsid w:val="00817E28"/>
    <w:rsid w:val="00820BD4"/>
    <w:rsid w:val="008228BA"/>
    <w:rsid w:val="008231D4"/>
    <w:rsid w:val="00830A11"/>
    <w:rsid w:val="00834C28"/>
    <w:rsid w:val="0083697C"/>
    <w:rsid w:val="00846D99"/>
    <w:rsid w:val="00850096"/>
    <w:rsid w:val="00851845"/>
    <w:rsid w:val="008551D4"/>
    <w:rsid w:val="00856A14"/>
    <w:rsid w:val="0086109D"/>
    <w:rsid w:val="00864CC5"/>
    <w:rsid w:val="00865AFD"/>
    <w:rsid w:val="008662F0"/>
    <w:rsid w:val="008731FA"/>
    <w:rsid w:val="008745B9"/>
    <w:rsid w:val="00874DF0"/>
    <w:rsid w:val="00876E50"/>
    <w:rsid w:val="00881627"/>
    <w:rsid w:val="008827F9"/>
    <w:rsid w:val="00897454"/>
    <w:rsid w:val="008A09D1"/>
    <w:rsid w:val="008A2D53"/>
    <w:rsid w:val="008A4B3A"/>
    <w:rsid w:val="008A77A4"/>
    <w:rsid w:val="008B4649"/>
    <w:rsid w:val="008B791B"/>
    <w:rsid w:val="008C1555"/>
    <w:rsid w:val="008C2F66"/>
    <w:rsid w:val="008C3038"/>
    <w:rsid w:val="008C47B8"/>
    <w:rsid w:val="008C6EB9"/>
    <w:rsid w:val="008C78FC"/>
    <w:rsid w:val="008D158F"/>
    <w:rsid w:val="008D1A06"/>
    <w:rsid w:val="008D3370"/>
    <w:rsid w:val="008E2604"/>
    <w:rsid w:val="008E38A1"/>
    <w:rsid w:val="008F1CFC"/>
    <w:rsid w:val="008F7B28"/>
    <w:rsid w:val="00903D1D"/>
    <w:rsid w:val="0090578D"/>
    <w:rsid w:val="0090675E"/>
    <w:rsid w:val="009100E9"/>
    <w:rsid w:val="00914B85"/>
    <w:rsid w:val="009152E8"/>
    <w:rsid w:val="00917414"/>
    <w:rsid w:val="00920D21"/>
    <w:rsid w:val="00922D9E"/>
    <w:rsid w:val="00925C48"/>
    <w:rsid w:val="0092787D"/>
    <w:rsid w:val="00934568"/>
    <w:rsid w:val="00936D47"/>
    <w:rsid w:val="00937982"/>
    <w:rsid w:val="00942E6C"/>
    <w:rsid w:val="009536CA"/>
    <w:rsid w:val="00954824"/>
    <w:rsid w:val="00957B50"/>
    <w:rsid w:val="009610C5"/>
    <w:rsid w:val="0096610D"/>
    <w:rsid w:val="00967DEA"/>
    <w:rsid w:val="00971E27"/>
    <w:rsid w:val="00972DDD"/>
    <w:rsid w:val="00973004"/>
    <w:rsid w:val="0098788D"/>
    <w:rsid w:val="00992054"/>
    <w:rsid w:val="009926CC"/>
    <w:rsid w:val="00992E21"/>
    <w:rsid w:val="00994A9B"/>
    <w:rsid w:val="00995DC9"/>
    <w:rsid w:val="00995E49"/>
    <w:rsid w:val="0099659C"/>
    <w:rsid w:val="009A44AA"/>
    <w:rsid w:val="009A4CDC"/>
    <w:rsid w:val="009B09A7"/>
    <w:rsid w:val="009B28EF"/>
    <w:rsid w:val="009B3B9A"/>
    <w:rsid w:val="009B42BC"/>
    <w:rsid w:val="009B5DEB"/>
    <w:rsid w:val="009B7D80"/>
    <w:rsid w:val="009C0592"/>
    <w:rsid w:val="009C0D76"/>
    <w:rsid w:val="009C6DD8"/>
    <w:rsid w:val="009D4B7B"/>
    <w:rsid w:val="009E4934"/>
    <w:rsid w:val="009E6F8E"/>
    <w:rsid w:val="009E7DFE"/>
    <w:rsid w:val="009F0379"/>
    <w:rsid w:val="009F2D9C"/>
    <w:rsid w:val="009F6F83"/>
    <w:rsid w:val="00A1114D"/>
    <w:rsid w:val="00A12E21"/>
    <w:rsid w:val="00A140CE"/>
    <w:rsid w:val="00A14260"/>
    <w:rsid w:val="00A17556"/>
    <w:rsid w:val="00A20F09"/>
    <w:rsid w:val="00A22B70"/>
    <w:rsid w:val="00A25192"/>
    <w:rsid w:val="00A31D99"/>
    <w:rsid w:val="00A321E3"/>
    <w:rsid w:val="00A346F8"/>
    <w:rsid w:val="00A365E0"/>
    <w:rsid w:val="00A41050"/>
    <w:rsid w:val="00A45BE8"/>
    <w:rsid w:val="00A461D5"/>
    <w:rsid w:val="00A54D3F"/>
    <w:rsid w:val="00A55EA7"/>
    <w:rsid w:val="00A63546"/>
    <w:rsid w:val="00A64C5E"/>
    <w:rsid w:val="00A650CE"/>
    <w:rsid w:val="00A6777F"/>
    <w:rsid w:val="00A72DD0"/>
    <w:rsid w:val="00A85EAF"/>
    <w:rsid w:val="00A864A4"/>
    <w:rsid w:val="00A867A2"/>
    <w:rsid w:val="00A86C8B"/>
    <w:rsid w:val="00A87E8E"/>
    <w:rsid w:val="00A91C51"/>
    <w:rsid w:val="00A92329"/>
    <w:rsid w:val="00A9493A"/>
    <w:rsid w:val="00A94E7E"/>
    <w:rsid w:val="00AA2DAD"/>
    <w:rsid w:val="00AA3855"/>
    <w:rsid w:val="00AA4982"/>
    <w:rsid w:val="00AA5352"/>
    <w:rsid w:val="00AA74C6"/>
    <w:rsid w:val="00AA75BA"/>
    <w:rsid w:val="00AA769B"/>
    <w:rsid w:val="00AA7718"/>
    <w:rsid w:val="00AB014D"/>
    <w:rsid w:val="00AB51AA"/>
    <w:rsid w:val="00AC33B6"/>
    <w:rsid w:val="00AC41EF"/>
    <w:rsid w:val="00AC502B"/>
    <w:rsid w:val="00AC7046"/>
    <w:rsid w:val="00AD3F7A"/>
    <w:rsid w:val="00AD4D65"/>
    <w:rsid w:val="00AD5109"/>
    <w:rsid w:val="00AD5935"/>
    <w:rsid w:val="00AE5864"/>
    <w:rsid w:val="00AE5A23"/>
    <w:rsid w:val="00AE639D"/>
    <w:rsid w:val="00B03355"/>
    <w:rsid w:val="00B0445F"/>
    <w:rsid w:val="00B07506"/>
    <w:rsid w:val="00B10DDF"/>
    <w:rsid w:val="00B11242"/>
    <w:rsid w:val="00B15201"/>
    <w:rsid w:val="00B16A8E"/>
    <w:rsid w:val="00B17BD2"/>
    <w:rsid w:val="00B21E38"/>
    <w:rsid w:val="00B22D92"/>
    <w:rsid w:val="00B25443"/>
    <w:rsid w:val="00B25F20"/>
    <w:rsid w:val="00B30690"/>
    <w:rsid w:val="00B34AEB"/>
    <w:rsid w:val="00B422ED"/>
    <w:rsid w:val="00B42B33"/>
    <w:rsid w:val="00B45AD4"/>
    <w:rsid w:val="00B45E4B"/>
    <w:rsid w:val="00B5274B"/>
    <w:rsid w:val="00B529B3"/>
    <w:rsid w:val="00B55E03"/>
    <w:rsid w:val="00B56172"/>
    <w:rsid w:val="00B62C93"/>
    <w:rsid w:val="00B62DDA"/>
    <w:rsid w:val="00B64105"/>
    <w:rsid w:val="00B64C25"/>
    <w:rsid w:val="00B6615E"/>
    <w:rsid w:val="00B70DEA"/>
    <w:rsid w:val="00B72DC8"/>
    <w:rsid w:val="00B743CE"/>
    <w:rsid w:val="00B760D2"/>
    <w:rsid w:val="00B77EFE"/>
    <w:rsid w:val="00B833DC"/>
    <w:rsid w:val="00B87B49"/>
    <w:rsid w:val="00B950D4"/>
    <w:rsid w:val="00B9742D"/>
    <w:rsid w:val="00BA1369"/>
    <w:rsid w:val="00BA1B9F"/>
    <w:rsid w:val="00BA2643"/>
    <w:rsid w:val="00BA3913"/>
    <w:rsid w:val="00BB1C60"/>
    <w:rsid w:val="00BB1E72"/>
    <w:rsid w:val="00BB265F"/>
    <w:rsid w:val="00BB375B"/>
    <w:rsid w:val="00BB6473"/>
    <w:rsid w:val="00BC0810"/>
    <w:rsid w:val="00BC118D"/>
    <w:rsid w:val="00BC167F"/>
    <w:rsid w:val="00BC310A"/>
    <w:rsid w:val="00BC405E"/>
    <w:rsid w:val="00BD07DA"/>
    <w:rsid w:val="00BD09FA"/>
    <w:rsid w:val="00BD1145"/>
    <w:rsid w:val="00BD2842"/>
    <w:rsid w:val="00BD2DB6"/>
    <w:rsid w:val="00BD5982"/>
    <w:rsid w:val="00BE18B8"/>
    <w:rsid w:val="00BE1E4C"/>
    <w:rsid w:val="00BE2A59"/>
    <w:rsid w:val="00BF0839"/>
    <w:rsid w:val="00BF34EF"/>
    <w:rsid w:val="00BF5D16"/>
    <w:rsid w:val="00C02972"/>
    <w:rsid w:val="00C043AB"/>
    <w:rsid w:val="00C10785"/>
    <w:rsid w:val="00C10C94"/>
    <w:rsid w:val="00C1645C"/>
    <w:rsid w:val="00C23BF9"/>
    <w:rsid w:val="00C270B5"/>
    <w:rsid w:val="00C278B5"/>
    <w:rsid w:val="00C3297F"/>
    <w:rsid w:val="00C35DE3"/>
    <w:rsid w:val="00C361FC"/>
    <w:rsid w:val="00C5053D"/>
    <w:rsid w:val="00C508AF"/>
    <w:rsid w:val="00C5103A"/>
    <w:rsid w:val="00C55BED"/>
    <w:rsid w:val="00C61173"/>
    <w:rsid w:val="00C624DE"/>
    <w:rsid w:val="00C63C13"/>
    <w:rsid w:val="00C65C94"/>
    <w:rsid w:val="00C74447"/>
    <w:rsid w:val="00C74AD1"/>
    <w:rsid w:val="00C74B7F"/>
    <w:rsid w:val="00C74F23"/>
    <w:rsid w:val="00C763CC"/>
    <w:rsid w:val="00C76445"/>
    <w:rsid w:val="00C76A2F"/>
    <w:rsid w:val="00C8260F"/>
    <w:rsid w:val="00C83008"/>
    <w:rsid w:val="00C843DB"/>
    <w:rsid w:val="00C84449"/>
    <w:rsid w:val="00C84B15"/>
    <w:rsid w:val="00C877E4"/>
    <w:rsid w:val="00C87FA2"/>
    <w:rsid w:val="00C907DE"/>
    <w:rsid w:val="00C94A3B"/>
    <w:rsid w:val="00C9586E"/>
    <w:rsid w:val="00CA4BC7"/>
    <w:rsid w:val="00CB10E6"/>
    <w:rsid w:val="00CB1BE6"/>
    <w:rsid w:val="00CB4ED7"/>
    <w:rsid w:val="00CB4F58"/>
    <w:rsid w:val="00CB5862"/>
    <w:rsid w:val="00CB7A95"/>
    <w:rsid w:val="00CC007E"/>
    <w:rsid w:val="00CC3C14"/>
    <w:rsid w:val="00CD0425"/>
    <w:rsid w:val="00CD23D5"/>
    <w:rsid w:val="00CD26F7"/>
    <w:rsid w:val="00CD313F"/>
    <w:rsid w:val="00CD359B"/>
    <w:rsid w:val="00CD3B43"/>
    <w:rsid w:val="00CE7DA8"/>
    <w:rsid w:val="00D01FE9"/>
    <w:rsid w:val="00D0389A"/>
    <w:rsid w:val="00D0392D"/>
    <w:rsid w:val="00D050E1"/>
    <w:rsid w:val="00D06500"/>
    <w:rsid w:val="00D07F10"/>
    <w:rsid w:val="00D10DAD"/>
    <w:rsid w:val="00D125D6"/>
    <w:rsid w:val="00D15955"/>
    <w:rsid w:val="00D206B8"/>
    <w:rsid w:val="00D22375"/>
    <w:rsid w:val="00D22B37"/>
    <w:rsid w:val="00D26F9A"/>
    <w:rsid w:val="00D27A59"/>
    <w:rsid w:val="00D31E06"/>
    <w:rsid w:val="00D32A80"/>
    <w:rsid w:val="00D33DC9"/>
    <w:rsid w:val="00D35EF5"/>
    <w:rsid w:val="00D3780E"/>
    <w:rsid w:val="00D41E42"/>
    <w:rsid w:val="00D426B8"/>
    <w:rsid w:val="00D42BAB"/>
    <w:rsid w:val="00D47297"/>
    <w:rsid w:val="00D514D0"/>
    <w:rsid w:val="00D57BB3"/>
    <w:rsid w:val="00D620A4"/>
    <w:rsid w:val="00D62666"/>
    <w:rsid w:val="00D652F0"/>
    <w:rsid w:val="00D72F64"/>
    <w:rsid w:val="00D90E8D"/>
    <w:rsid w:val="00D940A8"/>
    <w:rsid w:val="00DA0864"/>
    <w:rsid w:val="00DA3A1E"/>
    <w:rsid w:val="00DA42DD"/>
    <w:rsid w:val="00DA5E90"/>
    <w:rsid w:val="00DA759E"/>
    <w:rsid w:val="00DB6187"/>
    <w:rsid w:val="00DB74E9"/>
    <w:rsid w:val="00DC0323"/>
    <w:rsid w:val="00DC1F92"/>
    <w:rsid w:val="00DC2A97"/>
    <w:rsid w:val="00DC7424"/>
    <w:rsid w:val="00DD3391"/>
    <w:rsid w:val="00DD3453"/>
    <w:rsid w:val="00DE3A00"/>
    <w:rsid w:val="00DE4393"/>
    <w:rsid w:val="00DF204A"/>
    <w:rsid w:val="00DF340F"/>
    <w:rsid w:val="00DF4F8A"/>
    <w:rsid w:val="00DF50B1"/>
    <w:rsid w:val="00DF5E54"/>
    <w:rsid w:val="00DF6B12"/>
    <w:rsid w:val="00E030AF"/>
    <w:rsid w:val="00E03CF9"/>
    <w:rsid w:val="00E0730A"/>
    <w:rsid w:val="00E073BF"/>
    <w:rsid w:val="00E111AF"/>
    <w:rsid w:val="00E11987"/>
    <w:rsid w:val="00E1532B"/>
    <w:rsid w:val="00E15437"/>
    <w:rsid w:val="00E15C51"/>
    <w:rsid w:val="00E164D9"/>
    <w:rsid w:val="00E16DD5"/>
    <w:rsid w:val="00E2347F"/>
    <w:rsid w:val="00E23F7E"/>
    <w:rsid w:val="00E24B53"/>
    <w:rsid w:val="00E25F4B"/>
    <w:rsid w:val="00E31C10"/>
    <w:rsid w:val="00E3265F"/>
    <w:rsid w:val="00E35535"/>
    <w:rsid w:val="00E363CE"/>
    <w:rsid w:val="00E368CA"/>
    <w:rsid w:val="00E40632"/>
    <w:rsid w:val="00E40B94"/>
    <w:rsid w:val="00E419AE"/>
    <w:rsid w:val="00E466B2"/>
    <w:rsid w:val="00E527C9"/>
    <w:rsid w:val="00E5361C"/>
    <w:rsid w:val="00E53C42"/>
    <w:rsid w:val="00E558B7"/>
    <w:rsid w:val="00E63D6C"/>
    <w:rsid w:val="00E63FC0"/>
    <w:rsid w:val="00E668EF"/>
    <w:rsid w:val="00E67BBA"/>
    <w:rsid w:val="00E72DAA"/>
    <w:rsid w:val="00E742C7"/>
    <w:rsid w:val="00E74FA8"/>
    <w:rsid w:val="00E835B5"/>
    <w:rsid w:val="00E8412E"/>
    <w:rsid w:val="00E85C4F"/>
    <w:rsid w:val="00E877D6"/>
    <w:rsid w:val="00E93A9E"/>
    <w:rsid w:val="00E97572"/>
    <w:rsid w:val="00E97C36"/>
    <w:rsid w:val="00EB0B7E"/>
    <w:rsid w:val="00EB1AAF"/>
    <w:rsid w:val="00EB1CE0"/>
    <w:rsid w:val="00EB5E9F"/>
    <w:rsid w:val="00EB640D"/>
    <w:rsid w:val="00EB7D45"/>
    <w:rsid w:val="00EC1F45"/>
    <w:rsid w:val="00EC322A"/>
    <w:rsid w:val="00EC4731"/>
    <w:rsid w:val="00EC7532"/>
    <w:rsid w:val="00ED3CAD"/>
    <w:rsid w:val="00ED4FCA"/>
    <w:rsid w:val="00ED7CBF"/>
    <w:rsid w:val="00EE456C"/>
    <w:rsid w:val="00EE45E4"/>
    <w:rsid w:val="00EE4A84"/>
    <w:rsid w:val="00EF6C42"/>
    <w:rsid w:val="00F04547"/>
    <w:rsid w:val="00F0470E"/>
    <w:rsid w:val="00F05D71"/>
    <w:rsid w:val="00F05FEB"/>
    <w:rsid w:val="00F14E4E"/>
    <w:rsid w:val="00F15318"/>
    <w:rsid w:val="00F15622"/>
    <w:rsid w:val="00F165C7"/>
    <w:rsid w:val="00F272C3"/>
    <w:rsid w:val="00F27410"/>
    <w:rsid w:val="00F31D26"/>
    <w:rsid w:val="00F36A5A"/>
    <w:rsid w:val="00F4193A"/>
    <w:rsid w:val="00F42ABD"/>
    <w:rsid w:val="00F43E19"/>
    <w:rsid w:val="00F44030"/>
    <w:rsid w:val="00F46EFD"/>
    <w:rsid w:val="00F542BC"/>
    <w:rsid w:val="00F5484D"/>
    <w:rsid w:val="00F6029C"/>
    <w:rsid w:val="00F62703"/>
    <w:rsid w:val="00F7082C"/>
    <w:rsid w:val="00F70A0D"/>
    <w:rsid w:val="00F71085"/>
    <w:rsid w:val="00F723A6"/>
    <w:rsid w:val="00F758C6"/>
    <w:rsid w:val="00F76478"/>
    <w:rsid w:val="00F768ED"/>
    <w:rsid w:val="00F7706A"/>
    <w:rsid w:val="00F770F1"/>
    <w:rsid w:val="00F776CE"/>
    <w:rsid w:val="00F8315D"/>
    <w:rsid w:val="00F84C43"/>
    <w:rsid w:val="00F85854"/>
    <w:rsid w:val="00F9655B"/>
    <w:rsid w:val="00F968B7"/>
    <w:rsid w:val="00F973EE"/>
    <w:rsid w:val="00FA3087"/>
    <w:rsid w:val="00FA5646"/>
    <w:rsid w:val="00FB0C9D"/>
    <w:rsid w:val="00FB20AC"/>
    <w:rsid w:val="00FB33BA"/>
    <w:rsid w:val="00FC07B2"/>
    <w:rsid w:val="00FC0BF1"/>
    <w:rsid w:val="00FC4821"/>
    <w:rsid w:val="00FE308E"/>
    <w:rsid w:val="00FE3B1A"/>
    <w:rsid w:val="00FF2BE2"/>
    <w:rsid w:val="00FF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AEC42B8"/>
  <w15:chartTrackingRefBased/>
  <w15:docId w15:val="{C7BCD25E-3DA6-4688-9AEF-1FD49862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DD0"/>
    <w:pPr>
      <w:widowControl w:val="0"/>
    </w:pPr>
    <w:rPr>
      <w:rFonts w:ascii="Times New Roman" w:hAnsi="Times New Roman"/>
      <w:kern w:val="2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265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265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265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265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65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65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65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65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65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3265F"/>
    <w:rPr>
      <w:rFonts w:ascii="Cambria" w:eastAsia="PMingLiU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3265F"/>
    <w:rPr>
      <w:rFonts w:ascii="Cambria" w:eastAsia="PMingLiU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3265F"/>
    <w:rPr>
      <w:rFonts w:ascii="Cambria" w:eastAsia="PMingLiU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E3265F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E3265F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E3265F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E3265F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E3265F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E3265F"/>
    <w:rPr>
      <w:rFonts w:ascii="Cambria" w:eastAsia="PMingLiU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E3265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3265F"/>
    <w:rPr>
      <w:rFonts w:ascii="Cambria" w:eastAsia="PMingLiU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6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E3265F"/>
    <w:rPr>
      <w:rFonts w:ascii="Cambria" w:eastAsia="PMingLiU" w:hAnsi="Cambria"/>
      <w:sz w:val="24"/>
      <w:szCs w:val="24"/>
    </w:rPr>
  </w:style>
  <w:style w:type="character" w:styleId="Strong">
    <w:name w:val="Strong"/>
    <w:uiPriority w:val="22"/>
    <w:qFormat/>
    <w:rsid w:val="00E3265F"/>
    <w:rPr>
      <w:b/>
      <w:bCs/>
    </w:rPr>
  </w:style>
  <w:style w:type="character" w:styleId="Emphasis">
    <w:name w:val="Emphasis"/>
    <w:uiPriority w:val="20"/>
    <w:qFormat/>
    <w:rsid w:val="00E3265F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E3265F"/>
    <w:rPr>
      <w:szCs w:val="32"/>
    </w:rPr>
  </w:style>
  <w:style w:type="paragraph" w:styleId="ListParagraph">
    <w:name w:val="List Paragraph"/>
    <w:basedOn w:val="Normal"/>
    <w:uiPriority w:val="34"/>
    <w:qFormat/>
    <w:rsid w:val="00E326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265F"/>
    <w:rPr>
      <w:i/>
    </w:rPr>
  </w:style>
  <w:style w:type="character" w:customStyle="1" w:styleId="QuoteChar">
    <w:name w:val="Quote Char"/>
    <w:link w:val="Quote"/>
    <w:uiPriority w:val="29"/>
    <w:rsid w:val="00E3265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65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link w:val="IntenseQuote"/>
    <w:uiPriority w:val="30"/>
    <w:rsid w:val="00E3265F"/>
    <w:rPr>
      <w:b/>
      <w:i/>
      <w:sz w:val="24"/>
    </w:rPr>
  </w:style>
  <w:style w:type="character" w:styleId="SubtleEmphasis">
    <w:name w:val="Subtle Emphasis"/>
    <w:uiPriority w:val="19"/>
    <w:qFormat/>
    <w:rsid w:val="00E3265F"/>
    <w:rPr>
      <w:i/>
      <w:color w:val="5A5A5A"/>
    </w:rPr>
  </w:style>
  <w:style w:type="character" w:styleId="IntenseEmphasis">
    <w:name w:val="Intense Emphasis"/>
    <w:uiPriority w:val="21"/>
    <w:qFormat/>
    <w:rsid w:val="00E3265F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E3265F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E3265F"/>
    <w:rPr>
      <w:b/>
      <w:sz w:val="24"/>
      <w:u w:val="single"/>
    </w:rPr>
  </w:style>
  <w:style w:type="character" w:styleId="BookTitle">
    <w:name w:val="Book Title"/>
    <w:uiPriority w:val="33"/>
    <w:qFormat/>
    <w:rsid w:val="00E3265F"/>
    <w:rPr>
      <w:rFonts w:ascii="Cambria" w:eastAsia="PMingLiU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265F"/>
    <w:pPr>
      <w:outlineLvl w:val="9"/>
    </w:pPr>
  </w:style>
  <w:style w:type="character" w:styleId="Hyperlink">
    <w:name w:val="Hyperlink"/>
    <w:uiPriority w:val="99"/>
    <w:unhideWhenUsed/>
    <w:rsid w:val="00AD4D65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D4D65"/>
    <w:rPr>
      <w:rFonts w:cs="Courier New"/>
    </w:rPr>
  </w:style>
  <w:style w:type="character" w:customStyle="1" w:styleId="PlainTextChar">
    <w:name w:val="Plain Text Char"/>
    <w:link w:val="PlainText"/>
    <w:uiPriority w:val="99"/>
    <w:rsid w:val="00AD4D65"/>
    <w:rPr>
      <w:rFonts w:ascii="Times New Roman" w:eastAsia="PMingLiU" w:hAnsi="Times New Roman" w:cs="Courier New"/>
      <w:kern w:val="2"/>
      <w:sz w:val="24"/>
      <w:szCs w:val="24"/>
      <w:lang w:eastAsia="zh-TW" w:bidi="ar-SA"/>
    </w:rPr>
  </w:style>
  <w:style w:type="paragraph" w:styleId="Header">
    <w:name w:val="header"/>
    <w:basedOn w:val="Normal"/>
    <w:link w:val="HeaderChar"/>
    <w:uiPriority w:val="99"/>
    <w:unhideWhenUsed/>
    <w:rsid w:val="00BC11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BC118D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BC11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BC118D"/>
    <w:rPr>
      <w:rFonts w:ascii="Times New Roman" w:hAnsi="Times New Roman"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2F66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2F66"/>
    <w:rPr>
      <w:rFonts w:ascii="Cambria" w:eastAsia="PMingLiU" w:hAnsi="Cambria" w:cs="Times New Roman"/>
      <w:kern w:val="2"/>
      <w:sz w:val="16"/>
      <w:szCs w:val="16"/>
    </w:rPr>
  </w:style>
  <w:style w:type="character" w:styleId="FollowedHyperlink">
    <w:name w:val="FollowedHyperlink"/>
    <w:uiPriority w:val="99"/>
    <w:semiHidden/>
    <w:unhideWhenUsed/>
    <w:rsid w:val="008C2F66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1B1C38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customStyle="1" w:styleId="Default">
    <w:name w:val="Default"/>
    <w:rsid w:val="00ED3CAD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TW"/>
    </w:rPr>
  </w:style>
  <w:style w:type="character" w:customStyle="1" w:styleId="newstitle1">
    <w:name w:val="news_title1"/>
    <w:rsid w:val="00E03CF9"/>
    <w:rPr>
      <w:b/>
      <w:bCs/>
      <w:color w:val="1B5B93"/>
      <w:sz w:val="21"/>
      <w:szCs w:val="21"/>
    </w:rPr>
  </w:style>
  <w:style w:type="character" w:customStyle="1" w:styleId="st1">
    <w:name w:val="st1"/>
    <w:basedOn w:val="DefaultParagraphFont"/>
    <w:rsid w:val="00123DDE"/>
  </w:style>
  <w:style w:type="character" w:customStyle="1" w:styleId="apple-converted-space">
    <w:name w:val="apple-converted-space"/>
    <w:basedOn w:val="DefaultParagraphFont"/>
    <w:rsid w:val="008A09D1"/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0E6453"/>
    <w:pPr>
      <w:jc w:val="center"/>
    </w:pPr>
    <w:rPr>
      <w:rFonts w:ascii="Calibri" w:hAnsi="PMingLiU"/>
      <w:b/>
    </w:rPr>
  </w:style>
  <w:style w:type="character" w:customStyle="1" w:styleId="NoteHeadingChar">
    <w:name w:val="Note Heading Char"/>
    <w:link w:val="NoteHeading"/>
    <w:uiPriority w:val="99"/>
    <w:rsid w:val="000E6453"/>
    <w:rPr>
      <w:rFonts w:ascii="Calibri" w:eastAsia="PMingLiU" w:hAnsi="PMingLiU"/>
      <w:b/>
      <w:kern w:val="2"/>
      <w:sz w:val="24"/>
      <w:szCs w:val="24"/>
    </w:rPr>
  </w:style>
  <w:style w:type="paragraph" w:styleId="Closing">
    <w:name w:val="Closing"/>
    <w:basedOn w:val="Normal"/>
    <w:link w:val="ClosingChar"/>
    <w:uiPriority w:val="99"/>
    <w:unhideWhenUsed/>
    <w:rsid w:val="000E6453"/>
    <w:pPr>
      <w:ind w:leftChars="1800" w:left="100"/>
    </w:pPr>
    <w:rPr>
      <w:rFonts w:ascii="Calibri" w:hAnsi="PMingLiU"/>
      <w:b/>
    </w:rPr>
  </w:style>
  <w:style w:type="character" w:customStyle="1" w:styleId="ClosingChar">
    <w:name w:val="Closing Char"/>
    <w:link w:val="Closing"/>
    <w:uiPriority w:val="99"/>
    <w:rsid w:val="000E6453"/>
    <w:rPr>
      <w:rFonts w:ascii="Calibri" w:eastAsia="PMingLiU" w:hAnsi="PMingLiU"/>
      <w:b/>
      <w:kern w:val="2"/>
      <w:sz w:val="24"/>
      <w:szCs w:val="24"/>
    </w:rPr>
  </w:style>
  <w:style w:type="paragraph" w:customStyle="1" w:styleId="wordsection1">
    <w:name w:val="wordsection1"/>
    <w:basedOn w:val="Normal"/>
    <w:uiPriority w:val="99"/>
    <w:rsid w:val="003C2F96"/>
    <w:pPr>
      <w:widowControl/>
    </w:pPr>
    <w:rPr>
      <w:kern w:val="0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2A1F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A1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1C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D5935"/>
    <w:rPr>
      <w:rFonts w:ascii="Times New Roman" w:hAnsi="Times New Roman"/>
      <w:kern w:val="2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E742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1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28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7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forms.gle/piEm5AHbNWBREPHB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zhong@eduhk.h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eduhkcca/photos/a.806934382699416/4783467308379417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zhong@eduhk.h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6780C8-C479-4557-8202-C82098676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2012</CharactersWithSpaces>
  <SharedDoc>false</SharedDoc>
  <HLinks>
    <vt:vector size="6" baseType="variant">
      <vt:variant>
        <vt:i4>5374040</vt:i4>
      </vt:variant>
      <vt:variant>
        <vt:i4>0</vt:i4>
      </vt:variant>
      <vt:variant>
        <vt:i4>0</vt:i4>
      </vt:variant>
      <vt:variant>
        <vt:i4>5</vt:i4>
      </vt:variant>
      <vt:variant>
        <vt:lpwstr>https://www.eduhk.hk/cca/view.php?secid=5278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IEd</dc:creator>
  <cp:keywords/>
  <cp:lastModifiedBy>LAM, Ka Ching Rebecca [CO]</cp:lastModifiedBy>
  <cp:revision>16</cp:revision>
  <cp:lastPrinted>2019-05-10T04:27:00Z</cp:lastPrinted>
  <dcterms:created xsi:type="dcterms:W3CDTF">2021-12-15T04:48:00Z</dcterms:created>
  <dcterms:modified xsi:type="dcterms:W3CDTF">2021-12-17T06:33:00Z</dcterms:modified>
</cp:coreProperties>
</file>